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59E211F" w14:textId="425BB681" w:rsidR="00FE2958" w:rsidRDefault="00FE2958" w:rsidP="00FE2958">
      <w:pPr>
        <w:pStyle w:val="Title"/>
      </w:pPr>
    </w:p>
    <w:p w14:paraId="7E69A23C" w14:textId="77777777" w:rsidR="00FE2958" w:rsidRDefault="00FE2958" w:rsidP="00FE2958">
      <w:pPr>
        <w:pStyle w:val="Title"/>
      </w:pPr>
    </w:p>
    <w:p w14:paraId="3581E14B" w14:textId="77777777" w:rsidR="00FE2958" w:rsidRDefault="005F1A5B" w:rsidP="00FE2958">
      <w:pPr>
        <w:pStyle w:val="Title"/>
      </w:pPr>
      <w:r>
        <w:rPr>
          <w:noProof/>
        </w:rPr>
        <w:drawing>
          <wp:inline distT="0" distB="0" distL="0" distR="0" wp14:anchorId="7CB4BBAB" wp14:editId="3C909AF0">
            <wp:extent cx="1922219" cy="1389083"/>
            <wp:effectExtent l="0" t="0" r="1905" b="1905"/>
            <wp:docPr id="11" name="Picture 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109" r="23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1598" cy="139586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2ACB9B6" w14:textId="77777777" w:rsidR="00FE2958" w:rsidRDefault="00FE2958" w:rsidP="00080E45">
      <w:pPr>
        <w:pStyle w:val="Title"/>
      </w:pPr>
    </w:p>
    <w:p w14:paraId="475D4F30" w14:textId="067B630E" w:rsidR="00A26537" w:rsidRDefault="005F1A5B" w:rsidP="00A26537">
      <w:pPr>
        <w:pStyle w:val="Title"/>
      </w:pPr>
      <w:r>
        <w:t>COMP</w:t>
      </w:r>
      <w:r w:rsidR="00D16403">
        <w:t>7142</w:t>
      </w:r>
      <w:r w:rsidR="009D6FCC">
        <w:t xml:space="preserve"> | COMP</w:t>
      </w:r>
      <w:r w:rsidR="00D16403">
        <w:t>7142</w:t>
      </w:r>
      <w:r w:rsidR="009D6FCC">
        <w:t>001</w:t>
      </w:r>
    </w:p>
    <w:p w14:paraId="61B3B6A2" w14:textId="3B2BBD40" w:rsidR="00A26537" w:rsidRDefault="00D16403" w:rsidP="00A26537">
      <w:pPr>
        <w:pStyle w:val="Title"/>
      </w:pPr>
      <w:r>
        <w:t>Popular Network Technology</w:t>
      </w:r>
    </w:p>
    <w:p w14:paraId="467248A8" w14:textId="77777777" w:rsidR="00A26537" w:rsidRDefault="00A26537" w:rsidP="00A26537">
      <w:pPr>
        <w:pStyle w:val="Title"/>
        <w:pBdr>
          <w:bottom w:val="single" w:sz="12" w:space="1" w:color="0090D1"/>
        </w:pBdr>
      </w:pPr>
    </w:p>
    <w:p w14:paraId="295A2CC6" w14:textId="77777777" w:rsidR="00A26537" w:rsidRPr="00DD00A4" w:rsidRDefault="005F1A5B" w:rsidP="00A26537">
      <w:pPr>
        <w:pStyle w:val="Title"/>
        <w:pBdr>
          <w:bottom w:val="single" w:sz="12" w:space="1" w:color="0090D1"/>
        </w:pBdr>
      </w:pPr>
      <w:r>
        <w:t>Documentation Report</w:t>
      </w:r>
    </w:p>
    <w:p w14:paraId="0374764F" w14:textId="77777777" w:rsidR="00A26537" w:rsidRPr="006963BA" w:rsidRDefault="00A26537" w:rsidP="00A26537">
      <w:pPr>
        <w:rPr>
          <w:bCs/>
          <w:sz w:val="36"/>
        </w:rPr>
      </w:pPr>
    </w:p>
    <w:p w14:paraId="2598BD6D" w14:textId="77511A0E" w:rsidR="00A26537" w:rsidRPr="006963BA" w:rsidRDefault="00B60AE2" w:rsidP="007D0C1D">
      <w:pPr>
        <w:rPr>
          <w:bCs/>
          <w:sz w:val="36"/>
        </w:rPr>
      </w:pPr>
      <w:r>
        <w:rPr>
          <w:b/>
          <w:sz w:val="36"/>
        </w:rPr>
        <w:t>Qualification</w:t>
      </w:r>
    </w:p>
    <w:p w14:paraId="6FA7CC12" w14:textId="77777777" w:rsidR="001731BC" w:rsidRDefault="005F1A5B" w:rsidP="00FC7B54">
      <w:pPr>
        <w:rPr>
          <w:sz w:val="32"/>
        </w:rPr>
      </w:pPr>
      <w:r>
        <w:rPr>
          <w:sz w:val="32"/>
        </w:rPr>
        <w:br w:type="page"/>
      </w:r>
    </w:p>
    <w:p w14:paraId="134CC7B3" w14:textId="77777777" w:rsidR="00766129" w:rsidRDefault="005F1A5B" w:rsidP="001731BC">
      <w:pPr>
        <w:pStyle w:val="Heading1"/>
      </w:pPr>
      <w:r>
        <w:lastRenderedPageBreak/>
        <w:t>Document Information</w:t>
      </w:r>
    </w:p>
    <w:tbl>
      <w:tblPr>
        <w:tblStyle w:val="COMP6181-SLCTable"/>
        <w:tblW w:w="0" w:type="auto"/>
        <w:tbl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single" w:sz="4" w:space="0" w:color="5B9BD5" w:themeColor="accent1"/>
          <w:insideV w:val="single" w:sz="4" w:space="0" w:color="5B9BD5" w:themeColor="accent1"/>
        </w:tblBorders>
        <w:tblLook w:val="04A0" w:firstRow="1" w:lastRow="0" w:firstColumn="1" w:lastColumn="0" w:noHBand="0" w:noVBand="1"/>
      </w:tblPr>
      <w:tblGrid>
        <w:gridCol w:w="6025"/>
        <w:gridCol w:w="2991"/>
      </w:tblGrid>
      <w:tr w:rsidR="0001313A" w14:paraId="29AF2434" w14:textId="77777777" w:rsidTr="0001313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tcW w:w="9016" w:type="dxa"/>
            <w:gridSpan w:val="2"/>
            <w:tcBorders>
              <w:bottom w:val="none" w:sz="0" w:space="0" w:color="auto"/>
            </w:tcBorders>
          </w:tcPr>
          <w:p w14:paraId="0395ECEE" w14:textId="4403456F" w:rsidR="00766129" w:rsidRPr="001731BC" w:rsidRDefault="000A5C2B" w:rsidP="000B5100">
            <w:pPr>
              <w:rPr>
                <w:sz w:val="28"/>
              </w:rPr>
            </w:pPr>
            <w:r>
              <w:rPr>
                <w:sz w:val="28"/>
              </w:rPr>
              <w:t>Developer</w:t>
            </w:r>
            <w:r w:rsidR="005F1A5B" w:rsidRPr="001731BC">
              <w:rPr>
                <w:sz w:val="28"/>
              </w:rPr>
              <w:t xml:space="preserve"> Information</w:t>
            </w:r>
          </w:p>
        </w:tc>
      </w:tr>
      <w:tr w:rsidR="0001313A" w14:paraId="57832911" w14:textId="77777777" w:rsidTr="00E157E7">
        <w:trPr>
          <w:trHeight w:val="432"/>
        </w:trPr>
        <w:tc>
          <w:tcPr>
            <w:tcW w:w="6025" w:type="dxa"/>
            <w:vAlign w:val="center"/>
          </w:tcPr>
          <w:p w14:paraId="3F0CAC24" w14:textId="7E36B6FE" w:rsidR="00766129" w:rsidRPr="006C10D5" w:rsidRDefault="000A5C2B" w:rsidP="000B5100">
            <w:pPr>
              <w:rPr>
                <w:b/>
                <w:sz w:val="24"/>
              </w:rPr>
            </w:pPr>
            <w:r>
              <w:rPr>
                <w:b/>
                <w:sz w:val="24"/>
              </w:rPr>
              <w:t>Developers</w:t>
            </w:r>
          </w:p>
        </w:tc>
        <w:tc>
          <w:tcPr>
            <w:tcW w:w="2991" w:type="dxa"/>
            <w:vAlign w:val="center"/>
          </w:tcPr>
          <w:p w14:paraId="6434C555" w14:textId="77777777" w:rsidR="00766129" w:rsidRPr="006C10D5" w:rsidRDefault="005F1A5B" w:rsidP="000B5100">
            <w:pPr>
              <w:rPr>
                <w:b/>
                <w:sz w:val="24"/>
              </w:rPr>
            </w:pPr>
            <w:r w:rsidRPr="006C10D5">
              <w:rPr>
                <w:b/>
                <w:sz w:val="24"/>
              </w:rPr>
              <w:t>Client</w:t>
            </w:r>
          </w:p>
        </w:tc>
      </w:tr>
      <w:tr w:rsidR="0001313A" w14:paraId="6E8A3301" w14:textId="77777777" w:rsidTr="00E157E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52"/>
        </w:trPr>
        <w:tc>
          <w:tcPr>
            <w:tcW w:w="6025" w:type="dxa"/>
            <w:vAlign w:val="center"/>
          </w:tcPr>
          <w:p w14:paraId="511DED3C" w14:textId="77777777" w:rsidR="00C804F0" w:rsidRDefault="007D0C1D" w:rsidP="008C6F6F">
            <w:r>
              <w:t>Stanley Nathanael Wijaya</w:t>
            </w:r>
          </w:p>
          <w:p w14:paraId="1ACA65D9" w14:textId="554271E5" w:rsidR="007D0C1D" w:rsidRPr="006C10D5" w:rsidRDefault="007D0C1D" w:rsidP="008C6F6F">
            <w:r>
              <w:t>NW25-1</w:t>
            </w:r>
          </w:p>
        </w:tc>
        <w:tc>
          <w:tcPr>
            <w:tcW w:w="2991" w:type="dxa"/>
            <w:vAlign w:val="center"/>
          </w:tcPr>
          <w:p w14:paraId="1C0E601E" w14:textId="094AA704" w:rsidR="000B5100" w:rsidRPr="006C10D5" w:rsidRDefault="00D626CB" w:rsidP="0023084F">
            <w:proofErr w:type="gramStart"/>
            <w:r w:rsidRPr="00D626CB">
              <w:t>BINUS @</w:t>
            </w:r>
            <w:proofErr w:type="gramEnd"/>
            <w:r w:rsidRPr="00D626CB">
              <w:t xml:space="preserve">Alam Sutera, Jl. Jalur Sutera Bar. </w:t>
            </w:r>
            <w:proofErr w:type="spellStart"/>
            <w:proofErr w:type="gramStart"/>
            <w:r w:rsidRPr="00D626CB">
              <w:t>No.Kav</w:t>
            </w:r>
            <w:proofErr w:type="spellEnd"/>
            <w:proofErr w:type="gramEnd"/>
            <w:r w:rsidRPr="00D626CB">
              <w:t xml:space="preserve">. 21, RT.001/RW.004, </w:t>
            </w:r>
            <w:proofErr w:type="spellStart"/>
            <w:r w:rsidRPr="00D626CB">
              <w:t>Panunggangan</w:t>
            </w:r>
            <w:proofErr w:type="spellEnd"/>
            <w:r w:rsidRPr="00D626CB">
              <w:t xml:space="preserve">, </w:t>
            </w:r>
            <w:proofErr w:type="spellStart"/>
            <w:r w:rsidRPr="00D626CB">
              <w:t>Kec</w:t>
            </w:r>
            <w:proofErr w:type="spellEnd"/>
            <w:r w:rsidRPr="00D626CB">
              <w:t>. Pinang, Kota Tangerang, Banten 15143</w:t>
            </w:r>
          </w:p>
        </w:tc>
      </w:tr>
      <w:tr w:rsidR="0023084F" w14:paraId="5EAE77B7" w14:textId="77777777" w:rsidTr="007655F9">
        <w:trPr>
          <w:trHeight w:val="432"/>
        </w:trPr>
        <w:tc>
          <w:tcPr>
            <w:tcW w:w="9016" w:type="dxa"/>
            <w:gridSpan w:val="2"/>
            <w:vAlign w:val="center"/>
          </w:tcPr>
          <w:p w14:paraId="3E36FDAC" w14:textId="43FA5782" w:rsidR="0023084F" w:rsidRPr="006C10D5" w:rsidRDefault="000A5C2B" w:rsidP="00476AEB">
            <w:pPr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Development </w:t>
            </w:r>
            <w:r w:rsidR="0023084F" w:rsidRPr="006C10D5">
              <w:rPr>
                <w:b/>
                <w:sz w:val="24"/>
              </w:rPr>
              <w:t>Period</w:t>
            </w:r>
          </w:p>
        </w:tc>
      </w:tr>
      <w:tr w:rsidR="0023084F" w14:paraId="173A2293" w14:textId="77777777" w:rsidTr="00EA407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tcW w:w="9016" w:type="dxa"/>
            <w:gridSpan w:val="2"/>
            <w:vAlign w:val="center"/>
          </w:tcPr>
          <w:p w14:paraId="618A71BC" w14:textId="56E3A3C6" w:rsidR="0023084F" w:rsidRPr="006C10D5" w:rsidRDefault="00A70F81" w:rsidP="00476AEB">
            <w:r>
              <w:t>17/09/2025</w:t>
            </w:r>
          </w:p>
        </w:tc>
      </w:tr>
    </w:tbl>
    <w:p w14:paraId="2D4E6A2D" w14:textId="77777777" w:rsidR="001731BC" w:rsidRDefault="005F1A5B">
      <w:pPr>
        <w:rPr>
          <w:sz w:val="32"/>
        </w:rPr>
      </w:pPr>
      <w:r>
        <w:rPr>
          <w:sz w:val="32"/>
        </w:rPr>
        <w:br w:type="page"/>
      </w:r>
    </w:p>
    <w:p w14:paraId="39791FC1" w14:textId="694E2FA0" w:rsidR="00660A3A" w:rsidRDefault="00106118" w:rsidP="00E4035B">
      <w:pPr>
        <w:pStyle w:val="Heading1"/>
      </w:pPr>
      <w:r>
        <w:lastRenderedPageBreak/>
        <w:t>Provision Infrastructure with Terraform</w:t>
      </w:r>
    </w:p>
    <w:tbl>
      <w:tblPr>
        <w:tblStyle w:val="COMP6181-SLCTable-Findings"/>
        <w:tblW w:w="0" w:type="auto"/>
        <w:tblInd w:w="-5" w:type="dxa"/>
        <w:tblLayout w:type="fixed"/>
        <w:tblLook w:val="04A0" w:firstRow="1" w:lastRow="0" w:firstColumn="1" w:lastColumn="0" w:noHBand="0" w:noVBand="1"/>
      </w:tblPr>
      <w:tblGrid>
        <w:gridCol w:w="1710"/>
        <w:gridCol w:w="7285"/>
      </w:tblGrid>
      <w:tr w:rsidR="0001313A" w14:paraId="5A1104E1" w14:textId="77777777" w:rsidTr="0001313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95" w:type="dxa"/>
            <w:gridSpan w:val="2"/>
          </w:tcPr>
          <w:p w14:paraId="76C40C19" w14:textId="258937AA" w:rsidR="005B0DDD" w:rsidRPr="00207CA5" w:rsidRDefault="00727A4F" w:rsidP="00B308BB">
            <w:r w:rsidRPr="00727A4F">
              <w:t>Create Resource Group, Virtual Network, and AKS Cluster</w:t>
            </w:r>
          </w:p>
        </w:tc>
      </w:tr>
      <w:tr w:rsidR="007C3FE8" w:rsidRPr="00FC7B54" w14:paraId="04DD1F67" w14:textId="77777777" w:rsidTr="0001313A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vAlign w:val="center"/>
          </w:tcPr>
          <w:p w14:paraId="59F517DC" w14:textId="081BE4C7" w:rsidR="007C3FE8" w:rsidRPr="00FC7B54" w:rsidRDefault="007C3FE8" w:rsidP="007C3FE8">
            <w:r w:rsidRPr="00FC7B54">
              <w:t>Tools</w:t>
            </w:r>
            <w:r w:rsidR="00D46886" w:rsidRPr="00FC7B54">
              <w:t>/Method</w:t>
            </w:r>
            <w:r w:rsidRPr="00FC7B54">
              <w:t xml:space="preserve"> Used</w:t>
            </w:r>
          </w:p>
        </w:tc>
        <w:tc>
          <w:tcPr>
            <w:tcW w:w="7285" w:type="dxa"/>
            <w:tcBorders>
              <w:right w:val="single" w:sz="4" w:space="0" w:color="0090D1"/>
            </w:tcBorders>
            <w:vAlign w:val="center"/>
          </w:tcPr>
          <w:p w14:paraId="2AA130E2" w14:textId="7F186AA1" w:rsidR="007C3FE8" w:rsidRPr="00FC7B54" w:rsidRDefault="00B455D0" w:rsidP="008E731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455D0">
              <w:t>Terraform, Azure CLI, Visual Studio Code</w:t>
            </w:r>
          </w:p>
        </w:tc>
      </w:tr>
      <w:tr w:rsidR="007C3FE8" w:rsidRPr="00FC7B54" w14:paraId="755A9430" w14:textId="77777777" w:rsidTr="0001313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vAlign w:val="center"/>
          </w:tcPr>
          <w:p w14:paraId="320A68F8" w14:textId="0E5EB15A" w:rsidR="007C3FE8" w:rsidRPr="00FC7B54" w:rsidRDefault="007C3FE8" w:rsidP="007C3FE8">
            <w:r w:rsidRPr="00FC7B54">
              <w:t>Step-by-</w:t>
            </w:r>
            <w:r w:rsidR="00D34265" w:rsidRPr="00FC7B54">
              <w:t>S</w:t>
            </w:r>
            <w:r w:rsidRPr="00FC7B54">
              <w:t>tep</w:t>
            </w:r>
          </w:p>
        </w:tc>
        <w:tc>
          <w:tcPr>
            <w:tcW w:w="7285" w:type="dxa"/>
            <w:tcBorders>
              <w:right w:val="single" w:sz="4" w:space="0" w:color="0090D1"/>
            </w:tcBorders>
            <w:vAlign w:val="center"/>
          </w:tcPr>
          <w:p w14:paraId="7153B4A7" w14:textId="77777777" w:rsidR="00860B99" w:rsidRDefault="00860B99" w:rsidP="008E7313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14:paraId="1C2C497C" w14:textId="63D80564" w:rsidR="00EB724F" w:rsidRPr="00592606" w:rsidRDefault="00EB724F" w:rsidP="008E7313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bCs/>
              </w:rPr>
            </w:pPr>
            <w:r w:rsidRPr="00592606">
              <w:rPr>
                <w:b/>
                <w:bCs/>
              </w:rPr>
              <w:t>Step by step to provision infrastructure with terraform:</w:t>
            </w:r>
          </w:p>
          <w:p w14:paraId="50778408" w14:textId="02A6C1E6" w:rsidR="00580BF3" w:rsidRDefault="00EB724F" w:rsidP="008E7313">
            <w:pPr>
              <w:pStyle w:val="ListParagraph"/>
              <w:numPr>
                <w:ilvl w:val="0"/>
                <w:numId w:val="4"/>
              </w:num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Login to azure: </w:t>
            </w:r>
            <w:proofErr w:type="spellStart"/>
            <w:r>
              <w:t>az</w:t>
            </w:r>
            <w:proofErr w:type="spellEnd"/>
            <w:r>
              <w:t xml:space="preserve"> login</w:t>
            </w:r>
          </w:p>
          <w:p w14:paraId="2D1C9FA6" w14:textId="39C1DEB5" w:rsidR="00EB724F" w:rsidRDefault="00EB724F" w:rsidP="008E7313">
            <w:pPr>
              <w:pStyle w:val="ListParagraph"/>
              <w:numPr>
                <w:ilvl w:val="0"/>
                <w:numId w:val="4"/>
              </w:num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Create terraform files: main.tf and other files</w:t>
            </w:r>
          </w:p>
          <w:p w14:paraId="016F1668" w14:textId="7F511F3C" w:rsidR="00EB724F" w:rsidRDefault="00EB724F" w:rsidP="008E7313">
            <w:pPr>
              <w:pStyle w:val="ListParagraph"/>
              <w:numPr>
                <w:ilvl w:val="0"/>
                <w:numId w:val="4"/>
              </w:num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Initialize terraform by </w:t>
            </w:r>
            <w:proofErr w:type="gramStart"/>
            <w:r>
              <w:t>running:</w:t>
            </w:r>
            <w:proofErr w:type="gramEnd"/>
            <w:r>
              <w:t xml:space="preserve"> terraform </w:t>
            </w:r>
            <w:proofErr w:type="spellStart"/>
            <w:proofErr w:type="gramStart"/>
            <w:r>
              <w:t>init</w:t>
            </w:r>
            <w:proofErr w:type="spellEnd"/>
            <w:proofErr w:type="gramEnd"/>
          </w:p>
          <w:p w14:paraId="6FEF9BD1" w14:textId="77777777" w:rsidR="00580BF3" w:rsidRDefault="00EB724F" w:rsidP="008E7313">
            <w:pPr>
              <w:pStyle w:val="ListParagraph"/>
              <w:numPr>
                <w:ilvl w:val="0"/>
                <w:numId w:val="4"/>
              </w:num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Plan and </w:t>
            </w:r>
            <w:proofErr w:type="gramStart"/>
            <w:r>
              <w:t>apply:</w:t>
            </w:r>
            <w:proofErr w:type="gramEnd"/>
            <w:r>
              <w:t xml:space="preserve"> terraform plan then terraform apply</w:t>
            </w:r>
          </w:p>
          <w:p w14:paraId="5469AE8F" w14:textId="10A4CF6C" w:rsidR="00860B99" w:rsidRPr="00FC7B54" w:rsidRDefault="00860B99" w:rsidP="00860B99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7C3FE8" w:rsidRPr="00FC7B54" w14:paraId="52DA0D0B" w14:textId="77777777" w:rsidTr="007C3FE8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vAlign w:val="center"/>
          </w:tcPr>
          <w:p w14:paraId="2EF3F963" w14:textId="6781A866" w:rsidR="007C3FE8" w:rsidRPr="00FC7B54" w:rsidRDefault="007C3FE8" w:rsidP="007C3FE8">
            <w:r w:rsidRPr="00FC7B54">
              <w:t>Result</w:t>
            </w:r>
          </w:p>
        </w:tc>
        <w:tc>
          <w:tcPr>
            <w:tcW w:w="7285" w:type="dxa"/>
            <w:tcBorders>
              <w:right w:val="single" w:sz="4" w:space="0" w:color="0090D1"/>
            </w:tcBorders>
            <w:vAlign w:val="center"/>
          </w:tcPr>
          <w:p w14:paraId="7B0C4782" w14:textId="77777777" w:rsidR="007C3FE8" w:rsidRDefault="007C3FE8" w:rsidP="008E731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6D12A8F3" w14:textId="423F2974" w:rsidR="000F109B" w:rsidRDefault="000B2D77" w:rsidP="008E731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B2D77">
              <w:rPr>
                <w:noProof/>
              </w:rPr>
              <w:drawing>
                <wp:inline distT="0" distB="0" distL="0" distR="0" wp14:anchorId="0C261DB0" wp14:editId="2D4D948C">
                  <wp:extent cx="4488815" cy="2512060"/>
                  <wp:effectExtent l="0" t="0" r="6985" b="2540"/>
                  <wp:docPr id="207677632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76776320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88815" cy="25120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E732F95" w14:textId="77777777" w:rsidR="000B2D77" w:rsidRDefault="000B2D77" w:rsidP="008E731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50E7517E" w14:textId="77777777" w:rsidR="000B2D77" w:rsidRDefault="000B2D77" w:rsidP="008E731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53432A31" w14:textId="19F19E40" w:rsidR="00763024" w:rsidRDefault="00763024" w:rsidP="008E731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63024">
              <w:rPr>
                <w:noProof/>
              </w:rPr>
              <w:drawing>
                <wp:inline distT="0" distB="0" distL="0" distR="0" wp14:anchorId="6550ABD1" wp14:editId="62DC59B6">
                  <wp:extent cx="4488815" cy="1324610"/>
                  <wp:effectExtent l="0" t="0" r="6985" b="8890"/>
                  <wp:docPr id="162375954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23759543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88815" cy="13246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41AE9E4" w14:textId="77777777" w:rsidR="00763024" w:rsidRDefault="00763024" w:rsidP="008E731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64984287" w14:textId="4D9BC050" w:rsidR="00763024" w:rsidRDefault="00763024" w:rsidP="008E731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63024">
              <w:rPr>
                <w:noProof/>
              </w:rPr>
              <w:lastRenderedPageBreak/>
              <w:drawing>
                <wp:inline distT="0" distB="0" distL="0" distR="0" wp14:anchorId="1964B5BE" wp14:editId="479CEF99">
                  <wp:extent cx="4488815" cy="2187575"/>
                  <wp:effectExtent l="0" t="0" r="6985" b="3175"/>
                  <wp:docPr id="25823822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8238228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88815" cy="2187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0B31FDB" w14:textId="7202461F" w:rsidR="000F109B" w:rsidRPr="00FC7B54" w:rsidRDefault="000F109B" w:rsidP="008E731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7C3FE8" w:rsidRPr="00FC7B54" w14:paraId="18E48DFC" w14:textId="77777777" w:rsidTr="0001313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vAlign w:val="center"/>
          </w:tcPr>
          <w:p w14:paraId="40EECA92" w14:textId="1BA9C13C" w:rsidR="007C3FE8" w:rsidRPr="00FC7B54" w:rsidRDefault="007C3FE8" w:rsidP="007C3FE8">
            <w:r w:rsidRPr="00FC7B54">
              <w:lastRenderedPageBreak/>
              <w:t>Description</w:t>
            </w:r>
          </w:p>
        </w:tc>
        <w:tc>
          <w:tcPr>
            <w:tcW w:w="7285" w:type="dxa"/>
            <w:tcBorders>
              <w:bottom w:val="single" w:sz="4" w:space="0" w:color="0090D1"/>
              <w:right w:val="single" w:sz="4" w:space="0" w:color="0090D1"/>
            </w:tcBorders>
            <w:vAlign w:val="center"/>
          </w:tcPr>
          <w:p w14:paraId="0460CB8A" w14:textId="77777777" w:rsidR="000A6800" w:rsidRDefault="000A6800" w:rsidP="008E7313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14:paraId="309B12B7" w14:textId="4829BDBD" w:rsidR="007C3FE8" w:rsidRDefault="00280E32" w:rsidP="008E7313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280E32">
              <w:t xml:space="preserve">The Terraform script successfully provisioned a new resource group named </w:t>
            </w:r>
            <w:proofErr w:type="spellStart"/>
            <w:r w:rsidRPr="00280E32">
              <w:t>linkasa-rg</w:t>
            </w:r>
            <w:proofErr w:type="spellEnd"/>
            <w:r w:rsidRPr="00280E32">
              <w:t xml:space="preserve">, a virtual network </w:t>
            </w:r>
            <w:proofErr w:type="spellStart"/>
            <w:r w:rsidRPr="00280E32">
              <w:t>linkasa-vnet</w:t>
            </w:r>
            <w:proofErr w:type="spellEnd"/>
            <w:r w:rsidRPr="00280E32">
              <w:t xml:space="preserve"> with a dedicated subnet </w:t>
            </w:r>
            <w:proofErr w:type="spellStart"/>
            <w:r w:rsidRPr="00280E32">
              <w:t>aks</w:t>
            </w:r>
            <w:proofErr w:type="spellEnd"/>
            <w:r w:rsidRPr="00280E32">
              <w:t xml:space="preserve">-subnet, and an AKS cluster named </w:t>
            </w:r>
            <w:proofErr w:type="spellStart"/>
            <w:r w:rsidRPr="00280E32">
              <w:t>linkasa</w:t>
            </w:r>
            <w:proofErr w:type="spellEnd"/>
            <w:r w:rsidRPr="00280E32">
              <w:t>-</w:t>
            </w:r>
            <w:proofErr w:type="spellStart"/>
            <w:r w:rsidRPr="00280E32">
              <w:t>aks</w:t>
            </w:r>
            <w:proofErr w:type="spellEnd"/>
            <w:r w:rsidRPr="00280E32">
              <w:t>-cluster. The cluster is configured for high availability across three zones in the Southeast Asia region as required.</w:t>
            </w:r>
          </w:p>
          <w:p w14:paraId="23DE0EA5" w14:textId="553C24C8" w:rsidR="000A6800" w:rsidRPr="00FC7B54" w:rsidRDefault="000A6800" w:rsidP="008E7313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</w:tbl>
    <w:p w14:paraId="534D00EF" w14:textId="6E214BB8" w:rsidR="00474347" w:rsidRPr="00FC7B54" w:rsidRDefault="00474347" w:rsidP="00474347">
      <w:pPr>
        <w:rPr>
          <w:rStyle w:val="eop"/>
          <w:rFonts w:ascii="Calibri" w:hAnsi="Calibri" w:cs="Calibri"/>
          <w:color w:val="000000"/>
          <w:sz w:val="20"/>
          <w:szCs w:val="20"/>
          <w:shd w:val="clear" w:color="auto" w:fill="FFFFFF"/>
        </w:rPr>
      </w:pPr>
      <w:r w:rsidRPr="00FC7B54">
        <w:rPr>
          <w:rStyle w:val="normaltextrun"/>
          <w:rFonts w:ascii="Calibri" w:hAnsi="Calibri" w:cs="Calibri"/>
          <w:i/>
          <w:iCs/>
          <w:color w:val="000000"/>
          <w:sz w:val="20"/>
          <w:szCs w:val="20"/>
          <w:shd w:val="clear" w:color="auto" w:fill="FFFFFF"/>
        </w:rPr>
        <w:t xml:space="preserve">Note: You may add more </w:t>
      </w:r>
      <w:proofErr w:type="gramStart"/>
      <w:r w:rsidRPr="00FC7B54">
        <w:rPr>
          <w:rStyle w:val="normaltextrun"/>
          <w:rFonts w:ascii="Calibri" w:hAnsi="Calibri" w:cs="Calibri"/>
          <w:i/>
          <w:iCs/>
          <w:color w:val="000000"/>
          <w:sz w:val="20"/>
          <w:szCs w:val="20"/>
          <w:shd w:val="clear" w:color="auto" w:fill="FFFFFF"/>
        </w:rPr>
        <w:t>table</w:t>
      </w:r>
      <w:proofErr w:type="gramEnd"/>
      <w:r w:rsidRPr="00FC7B54">
        <w:rPr>
          <w:rStyle w:val="normaltextrun"/>
          <w:rFonts w:ascii="Calibri" w:hAnsi="Calibri" w:cs="Calibri"/>
          <w:i/>
          <w:iCs/>
          <w:color w:val="000000"/>
          <w:sz w:val="20"/>
          <w:szCs w:val="20"/>
          <w:shd w:val="clear" w:color="auto" w:fill="FFFFFF"/>
        </w:rPr>
        <w:t xml:space="preserve"> if needed. For every </w:t>
      </w:r>
      <w:r w:rsidR="004A2963" w:rsidRPr="00FC7B54">
        <w:rPr>
          <w:rStyle w:val="normaltextrun"/>
          <w:rFonts w:ascii="Calibri" w:hAnsi="Calibri" w:cs="Calibri"/>
          <w:i/>
          <w:iCs/>
          <w:color w:val="000000"/>
          <w:sz w:val="20"/>
          <w:szCs w:val="20"/>
          <w:shd w:val="clear" w:color="auto" w:fill="FFFFFF"/>
        </w:rPr>
        <w:t>action</w:t>
      </w:r>
      <w:r w:rsidRPr="00FC7B54">
        <w:rPr>
          <w:rStyle w:val="normaltextrun"/>
          <w:rFonts w:ascii="Calibri" w:hAnsi="Calibri" w:cs="Calibri"/>
          <w:i/>
          <w:iCs/>
          <w:color w:val="000000"/>
          <w:sz w:val="20"/>
          <w:szCs w:val="20"/>
          <w:shd w:val="clear" w:color="auto" w:fill="FFFFFF"/>
        </w:rPr>
        <w:t>, you need to separate the report table.</w:t>
      </w:r>
    </w:p>
    <w:p w14:paraId="5DD0142B" w14:textId="6991074F" w:rsidR="00CF1840" w:rsidRPr="00FC7B54" w:rsidRDefault="00E85C54" w:rsidP="00CF1840">
      <w:pPr>
        <w:pStyle w:val="Heading1"/>
      </w:pPr>
      <w:r w:rsidRPr="00E85C54">
        <w:t>Containerize the Application</w:t>
      </w:r>
    </w:p>
    <w:tbl>
      <w:tblPr>
        <w:tblStyle w:val="COMP6181-SLCTable-Findings"/>
        <w:tblW w:w="0" w:type="auto"/>
        <w:tblInd w:w="-5" w:type="dxa"/>
        <w:tblLayout w:type="fixed"/>
        <w:tblLook w:val="04A0" w:firstRow="1" w:lastRow="0" w:firstColumn="1" w:lastColumn="0" w:noHBand="0" w:noVBand="1"/>
      </w:tblPr>
      <w:tblGrid>
        <w:gridCol w:w="1710"/>
        <w:gridCol w:w="7285"/>
      </w:tblGrid>
      <w:tr w:rsidR="003F006B" w14:paraId="7D114138" w14:textId="77777777" w:rsidTr="004F042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95" w:type="dxa"/>
            <w:gridSpan w:val="2"/>
          </w:tcPr>
          <w:p w14:paraId="14A79BD0" w14:textId="3E8B0442" w:rsidR="003F006B" w:rsidRPr="00207CA5" w:rsidRDefault="008D0C17" w:rsidP="004F0421">
            <w:r w:rsidRPr="008D0C17">
              <w:t xml:space="preserve">Create </w:t>
            </w:r>
            <w:r w:rsidR="00E42D95" w:rsidRPr="008D0C17">
              <w:t xml:space="preserve">Docker </w:t>
            </w:r>
            <w:r w:rsidR="00E42D95">
              <w:t>F</w:t>
            </w:r>
            <w:r w:rsidR="00E42D95" w:rsidRPr="008D0C17">
              <w:t>ile</w:t>
            </w:r>
            <w:r w:rsidRPr="008D0C17">
              <w:t xml:space="preserve"> and Build Application Image</w:t>
            </w:r>
          </w:p>
        </w:tc>
      </w:tr>
      <w:tr w:rsidR="003F006B" w:rsidRPr="00FC7B54" w14:paraId="034A8E15" w14:textId="77777777" w:rsidTr="004F0421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vAlign w:val="center"/>
          </w:tcPr>
          <w:p w14:paraId="19FFF491" w14:textId="77777777" w:rsidR="003F006B" w:rsidRPr="00FC7B54" w:rsidRDefault="003F006B" w:rsidP="004F0421">
            <w:r w:rsidRPr="00FC7B54">
              <w:t>Tools/Method Used</w:t>
            </w:r>
          </w:p>
        </w:tc>
        <w:tc>
          <w:tcPr>
            <w:tcW w:w="7285" w:type="dxa"/>
            <w:tcBorders>
              <w:right w:val="single" w:sz="4" w:space="0" w:color="0090D1"/>
            </w:tcBorders>
            <w:vAlign w:val="center"/>
          </w:tcPr>
          <w:p w14:paraId="0B562809" w14:textId="6C1FE964" w:rsidR="003F006B" w:rsidRPr="00FC7B54" w:rsidRDefault="002108BD" w:rsidP="004F04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ocker File, Docker Desktop, Visual Studio Code</w:t>
            </w:r>
          </w:p>
        </w:tc>
      </w:tr>
      <w:tr w:rsidR="003F006B" w:rsidRPr="00FC7B54" w14:paraId="12BC904A" w14:textId="77777777" w:rsidTr="004F042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vAlign w:val="center"/>
          </w:tcPr>
          <w:p w14:paraId="5E396091" w14:textId="77777777" w:rsidR="003F006B" w:rsidRPr="00FC7B54" w:rsidRDefault="003F006B" w:rsidP="004F0421">
            <w:r w:rsidRPr="00FC7B54">
              <w:t>Step-by-Step</w:t>
            </w:r>
          </w:p>
        </w:tc>
        <w:tc>
          <w:tcPr>
            <w:tcW w:w="7285" w:type="dxa"/>
            <w:tcBorders>
              <w:right w:val="single" w:sz="4" w:space="0" w:color="0090D1"/>
            </w:tcBorders>
            <w:vAlign w:val="center"/>
          </w:tcPr>
          <w:p w14:paraId="060D1C27" w14:textId="77777777" w:rsidR="00AC7FFA" w:rsidRDefault="00AC7FFA" w:rsidP="004F0421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14:paraId="0C9D16CD" w14:textId="5EF55D67" w:rsidR="00F1284A" w:rsidRPr="00EB6FB4" w:rsidRDefault="00F1284A" w:rsidP="004F0421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bCs/>
              </w:rPr>
            </w:pPr>
            <w:r w:rsidRPr="00EB6FB4">
              <w:rPr>
                <w:b/>
                <w:bCs/>
              </w:rPr>
              <w:t>Step by step to containerize the application:</w:t>
            </w:r>
          </w:p>
          <w:p w14:paraId="318DF7B4" w14:textId="77777777" w:rsidR="003F006B" w:rsidRDefault="00F1284A" w:rsidP="00F1284A">
            <w:pPr>
              <w:pStyle w:val="ListParagraph"/>
              <w:numPr>
                <w:ilvl w:val="0"/>
                <w:numId w:val="3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F1284A">
              <w:t xml:space="preserve">Create </w:t>
            </w:r>
            <w:proofErr w:type="spellStart"/>
            <w:r w:rsidRPr="00F1284A">
              <w:t>Dockerfile</w:t>
            </w:r>
            <w:proofErr w:type="spellEnd"/>
            <w:r w:rsidRPr="00F1284A">
              <w:t>: In the root of the application source code directory</w:t>
            </w:r>
          </w:p>
          <w:p w14:paraId="10E288F1" w14:textId="77777777" w:rsidR="00F1284A" w:rsidRDefault="00F1284A" w:rsidP="00F1284A">
            <w:pPr>
              <w:pStyle w:val="ListParagraph"/>
              <w:numPr>
                <w:ilvl w:val="0"/>
                <w:numId w:val="3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Docker build: Build the docker image</w:t>
            </w:r>
          </w:p>
          <w:p w14:paraId="021F3644" w14:textId="77777777" w:rsidR="00F1284A" w:rsidRDefault="00F1284A" w:rsidP="00F1284A">
            <w:pPr>
              <w:pStyle w:val="ListParagraph"/>
              <w:numPr>
                <w:ilvl w:val="0"/>
                <w:numId w:val="3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Docker run: To test the image locally</w:t>
            </w:r>
          </w:p>
          <w:p w14:paraId="5A3A8992" w14:textId="6CE6E861" w:rsidR="00AC7FFA" w:rsidRPr="00FC7B54" w:rsidRDefault="00AC7FFA" w:rsidP="00AC7FF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3F006B" w:rsidRPr="00FC7B54" w14:paraId="3C7F1F67" w14:textId="77777777" w:rsidTr="004F0421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vAlign w:val="center"/>
          </w:tcPr>
          <w:p w14:paraId="66F83016" w14:textId="77777777" w:rsidR="003F006B" w:rsidRPr="00FC7B54" w:rsidRDefault="003F006B" w:rsidP="004F0421">
            <w:r w:rsidRPr="00FC7B54">
              <w:t>Result</w:t>
            </w:r>
          </w:p>
        </w:tc>
        <w:tc>
          <w:tcPr>
            <w:tcW w:w="7285" w:type="dxa"/>
            <w:tcBorders>
              <w:right w:val="single" w:sz="4" w:space="0" w:color="0090D1"/>
            </w:tcBorders>
            <w:vAlign w:val="center"/>
          </w:tcPr>
          <w:p w14:paraId="56E4B57E" w14:textId="08B8E9F6" w:rsidR="003F006B" w:rsidRDefault="008E7313" w:rsidP="004F04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gramStart"/>
            <w:r>
              <w:t>./</w:t>
            </w:r>
            <w:proofErr w:type="gramEnd"/>
            <w:r>
              <w:t>Backend/</w:t>
            </w:r>
            <w:proofErr w:type="spellStart"/>
            <w:r>
              <w:t>Dockerfile</w:t>
            </w:r>
            <w:proofErr w:type="spellEnd"/>
          </w:p>
          <w:p w14:paraId="0E26B599" w14:textId="495D79E0" w:rsidR="008E7313" w:rsidRDefault="008E7313" w:rsidP="004F04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E7313">
              <w:rPr>
                <w:noProof/>
              </w:rPr>
              <w:lastRenderedPageBreak/>
              <w:drawing>
                <wp:inline distT="0" distB="0" distL="0" distR="0" wp14:anchorId="2219592C" wp14:editId="417EBBCF">
                  <wp:extent cx="4488815" cy="4206240"/>
                  <wp:effectExtent l="0" t="0" r="6985" b="3810"/>
                  <wp:docPr id="66497187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64971879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88815" cy="42062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B0B3103" w14:textId="77777777" w:rsidR="008E7313" w:rsidRDefault="008E7313" w:rsidP="004F04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4D3B1B31" w14:textId="40DDAD1A" w:rsidR="00E56BCA" w:rsidRDefault="008E7313" w:rsidP="004F04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gramStart"/>
            <w:r>
              <w:t>./</w:t>
            </w:r>
            <w:proofErr w:type="gramEnd"/>
            <w:r>
              <w:t>Frontend/</w:t>
            </w:r>
            <w:proofErr w:type="spellStart"/>
            <w:r>
              <w:t>Dockerfile</w:t>
            </w:r>
            <w:proofErr w:type="spellEnd"/>
          </w:p>
          <w:p w14:paraId="16BA3548" w14:textId="77777777" w:rsidR="008E7313" w:rsidRDefault="008E7313" w:rsidP="004F04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4B0624BB" w14:textId="70D62A88" w:rsidR="008E7313" w:rsidRDefault="008E7313" w:rsidP="004F04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E7313">
              <w:rPr>
                <w:noProof/>
              </w:rPr>
              <w:drawing>
                <wp:inline distT="0" distB="0" distL="0" distR="0" wp14:anchorId="632A955F" wp14:editId="73B141FD">
                  <wp:extent cx="4488815" cy="1892935"/>
                  <wp:effectExtent l="0" t="0" r="6985" b="0"/>
                  <wp:docPr id="82361892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23618927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88815" cy="18929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A59A797" w14:textId="313BE287" w:rsidR="00E56BCA" w:rsidRPr="00FC7B54" w:rsidRDefault="00E56BCA" w:rsidP="004F04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F006B" w:rsidRPr="00FC7B54" w14:paraId="2EC7B71F" w14:textId="77777777" w:rsidTr="004F042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vAlign w:val="center"/>
          </w:tcPr>
          <w:p w14:paraId="73E47A32" w14:textId="77777777" w:rsidR="003F006B" w:rsidRPr="00FC7B54" w:rsidRDefault="003F006B" w:rsidP="004F0421">
            <w:r w:rsidRPr="00FC7B54">
              <w:lastRenderedPageBreak/>
              <w:t>Description</w:t>
            </w:r>
          </w:p>
        </w:tc>
        <w:tc>
          <w:tcPr>
            <w:tcW w:w="7285" w:type="dxa"/>
            <w:tcBorders>
              <w:bottom w:val="single" w:sz="4" w:space="0" w:color="0090D1"/>
              <w:right w:val="single" w:sz="4" w:space="0" w:color="0090D1"/>
            </w:tcBorders>
            <w:vAlign w:val="center"/>
          </w:tcPr>
          <w:p w14:paraId="0BDDC689" w14:textId="77777777" w:rsidR="003F006B" w:rsidRDefault="003F006B" w:rsidP="004F0421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14:paraId="2ADA4BD4" w14:textId="47E312AB" w:rsidR="00F926B4" w:rsidRDefault="000A6800" w:rsidP="008E7313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0A6800">
              <w:t xml:space="preserve">The application was successfully containerized. A </w:t>
            </w:r>
            <w:proofErr w:type="spellStart"/>
            <w:r w:rsidRPr="000A6800">
              <w:t>Dockerfile</w:t>
            </w:r>
            <w:proofErr w:type="spellEnd"/>
            <w:r w:rsidRPr="000A6800">
              <w:t xml:space="preserve"> was created to define the build steps, and from it, a portable and isolated Docker image named linkasa-</w:t>
            </w:r>
            <w:proofErr w:type="gramStart"/>
            <w:r w:rsidRPr="000A6800">
              <w:t>app:v</w:t>
            </w:r>
            <w:proofErr w:type="gramEnd"/>
            <w:r w:rsidRPr="000A6800">
              <w:t xml:space="preserve">1 was built. This image contains all necessary code and dependencies to run the </w:t>
            </w:r>
            <w:proofErr w:type="spellStart"/>
            <w:r w:rsidRPr="000A6800">
              <w:t>LinKasa</w:t>
            </w:r>
            <w:proofErr w:type="spellEnd"/>
            <w:r w:rsidRPr="000A6800">
              <w:t xml:space="preserve"> application.</w:t>
            </w:r>
          </w:p>
          <w:p w14:paraId="1F30D0D1" w14:textId="7ADA99D1" w:rsidR="00F926B4" w:rsidRPr="00FC7B54" w:rsidRDefault="00F926B4" w:rsidP="004F0421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</w:tbl>
    <w:p w14:paraId="3F6D3174" w14:textId="38A07FCA" w:rsidR="002E36ED" w:rsidRDefault="002E36ED" w:rsidP="002E36ED">
      <w:pPr>
        <w:rPr>
          <w:rStyle w:val="eop"/>
          <w:rFonts w:ascii="Calibri" w:hAnsi="Calibri" w:cs="Calibri"/>
          <w:color w:val="000000"/>
          <w:sz w:val="20"/>
          <w:szCs w:val="20"/>
          <w:shd w:val="clear" w:color="auto" w:fill="FFFFFF"/>
        </w:rPr>
      </w:pPr>
      <w:r>
        <w:rPr>
          <w:rStyle w:val="normaltextrun"/>
          <w:rFonts w:ascii="Calibri" w:hAnsi="Calibri" w:cs="Calibri"/>
          <w:i/>
          <w:iCs/>
          <w:color w:val="000000"/>
          <w:sz w:val="20"/>
          <w:szCs w:val="20"/>
          <w:shd w:val="clear" w:color="auto" w:fill="FFFFFF"/>
        </w:rPr>
        <w:t xml:space="preserve">Note: You may add more </w:t>
      </w:r>
      <w:proofErr w:type="gramStart"/>
      <w:r>
        <w:rPr>
          <w:rStyle w:val="normaltextrun"/>
          <w:rFonts w:ascii="Calibri" w:hAnsi="Calibri" w:cs="Calibri"/>
          <w:i/>
          <w:iCs/>
          <w:color w:val="000000"/>
          <w:sz w:val="20"/>
          <w:szCs w:val="20"/>
          <w:shd w:val="clear" w:color="auto" w:fill="FFFFFF"/>
        </w:rPr>
        <w:t>table</w:t>
      </w:r>
      <w:proofErr w:type="gramEnd"/>
      <w:r>
        <w:rPr>
          <w:rStyle w:val="normaltextrun"/>
          <w:rFonts w:ascii="Calibri" w:hAnsi="Calibri" w:cs="Calibri"/>
          <w:i/>
          <w:iCs/>
          <w:color w:val="000000"/>
          <w:sz w:val="20"/>
          <w:szCs w:val="20"/>
          <w:shd w:val="clear" w:color="auto" w:fill="FFFFFF"/>
        </w:rPr>
        <w:t xml:space="preserve"> if needed. For every </w:t>
      </w:r>
      <w:proofErr w:type="gramStart"/>
      <w:r w:rsidR="00B30A25">
        <w:rPr>
          <w:rStyle w:val="normaltextrun"/>
          <w:rFonts w:ascii="Calibri" w:hAnsi="Calibri" w:cs="Calibri"/>
          <w:i/>
          <w:iCs/>
          <w:color w:val="000000"/>
          <w:sz w:val="20"/>
          <w:szCs w:val="20"/>
          <w:shd w:val="clear" w:color="auto" w:fill="FFFFFF"/>
        </w:rPr>
        <w:t>information</w:t>
      </w:r>
      <w:proofErr w:type="gramEnd"/>
      <w:r>
        <w:rPr>
          <w:rStyle w:val="normaltextrun"/>
          <w:rFonts w:ascii="Calibri" w:hAnsi="Calibri" w:cs="Calibri"/>
          <w:i/>
          <w:iCs/>
          <w:color w:val="000000"/>
          <w:sz w:val="20"/>
          <w:szCs w:val="20"/>
          <w:shd w:val="clear" w:color="auto" w:fill="FFFFFF"/>
        </w:rPr>
        <w:t>, you need to separate the report table.</w:t>
      </w:r>
    </w:p>
    <w:p w14:paraId="0506DF33" w14:textId="75F30DA4" w:rsidR="0015646E" w:rsidRPr="00AA2825" w:rsidRDefault="001E043D" w:rsidP="00AA2825">
      <w:pPr>
        <w:pStyle w:val="Heading1"/>
      </w:pPr>
      <w:r w:rsidRPr="001E043D">
        <w:t>Create an Azure Container Registry (ACR)</w:t>
      </w:r>
    </w:p>
    <w:tbl>
      <w:tblPr>
        <w:tblStyle w:val="COMP6181-SLCTable-Findings"/>
        <w:tblW w:w="9026" w:type="dxa"/>
        <w:tblInd w:w="-5" w:type="dxa"/>
        <w:tblLook w:val="04A0" w:firstRow="1" w:lastRow="0" w:firstColumn="1" w:lastColumn="0" w:noHBand="0" w:noVBand="1"/>
      </w:tblPr>
      <w:tblGrid>
        <w:gridCol w:w="1710"/>
        <w:gridCol w:w="7316"/>
      </w:tblGrid>
      <w:tr w:rsidR="0001313A" w14:paraId="6BDDBCFF" w14:textId="77777777" w:rsidTr="0001313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26" w:type="dxa"/>
            <w:gridSpan w:val="2"/>
          </w:tcPr>
          <w:p w14:paraId="65A451A9" w14:textId="57F1412F" w:rsidR="00FD0C62" w:rsidRPr="00207CA5" w:rsidRDefault="00A53DCD" w:rsidP="00B308BB">
            <w:r w:rsidRPr="00A53DCD">
              <w:t>Create ACR and Push Container Image</w:t>
            </w:r>
          </w:p>
        </w:tc>
      </w:tr>
      <w:tr w:rsidR="00BC120E" w14:paraId="72BF59B9" w14:textId="77777777" w:rsidTr="0001313A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vAlign w:val="center"/>
          </w:tcPr>
          <w:p w14:paraId="094CD761" w14:textId="7BE9A30C" w:rsidR="00BC120E" w:rsidRPr="009254AC" w:rsidRDefault="00BC120E" w:rsidP="00BC120E">
            <w:r w:rsidRPr="009254AC">
              <w:rPr>
                <w:rFonts w:cstheme="minorHAnsi"/>
              </w:rPr>
              <w:lastRenderedPageBreak/>
              <w:t>File Location</w:t>
            </w:r>
          </w:p>
        </w:tc>
        <w:tc>
          <w:tcPr>
            <w:tcW w:w="7316" w:type="dxa"/>
            <w:tcBorders>
              <w:right w:val="single" w:sz="4" w:space="0" w:color="0090D1"/>
            </w:tcBorders>
            <w:vAlign w:val="center"/>
          </w:tcPr>
          <w:p w14:paraId="63EF69EB" w14:textId="6E5007B2" w:rsidR="00BC120E" w:rsidRPr="009254AC" w:rsidRDefault="004523B3" w:rsidP="00BC120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523B3">
              <w:rPr>
                <w:rFonts w:cstheme="minorHAnsi"/>
              </w:rPr>
              <w:t>./push_images.ps1</w:t>
            </w:r>
          </w:p>
        </w:tc>
      </w:tr>
      <w:tr w:rsidR="00BC120E" w14:paraId="7BCB3C98" w14:textId="77777777" w:rsidTr="0001313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vAlign w:val="center"/>
          </w:tcPr>
          <w:p w14:paraId="34A88576" w14:textId="52A6CE39" w:rsidR="00BC120E" w:rsidRPr="000A5B2F" w:rsidRDefault="00BC120E" w:rsidP="00BC120E">
            <w:r w:rsidRPr="000A5B2F">
              <w:t>Step-by-Step</w:t>
            </w:r>
          </w:p>
        </w:tc>
        <w:tc>
          <w:tcPr>
            <w:tcW w:w="7316" w:type="dxa"/>
            <w:tcBorders>
              <w:right w:val="single" w:sz="4" w:space="0" w:color="0090D1"/>
            </w:tcBorders>
            <w:vAlign w:val="center"/>
          </w:tcPr>
          <w:p w14:paraId="59E4595F" w14:textId="77777777" w:rsidR="00BC120E" w:rsidRDefault="00BC120E" w:rsidP="00CF44A7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14:paraId="72CF6049" w14:textId="7451F58B" w:rsidR="00E93A53" w:rsidRPr="00CE5A76" w:rsidRDefault="00E93A53" w:rsidP="00CF44A7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bCs/>
              </w:rPr>
            </w:pPr>
            <w:r w:rsidRPr="00CE5A76">
              <w:rPr>
                <w:b/>
                <w:bCs/>
              </w:rPr>
              <w:t>Step by step to create an azure container registry (ACR):</w:t>
            </w:r>
          </w:p>
          <w:p w14:paraId="0DFCE1CA" w14:textId="0668A278" w:rsidR="00552617" w:rsidRDefault="00552617" w:rsidP="00CF44A7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To create ACR and Push the container image I prefer to use PowerShell script (push_images.ps1</w:t>
            </w:r>
            <w:r w:rsidR="00684162">
              <w:t>) you can also manually run using terminal or maybe you prefer to use shell script file, but in this project I made the push_images.ps1 and</w:t>
            </w:r>
            <w:r>
              <w:t xml:space="preserve"> </w:t>
            </w:r>
            <w:r w:rsidR="00684162">
              <w:t>t</w:t>
            </w:r>
            <w:r>
              <w:t>his script will automate the creation of the ACR, building both Docker images, tagging them, and pushing them to the new registry.</w:t>
            </w:r>
          </w:p>
          <w:p w14:paraId="2C29572E" w14:textId="77777777" w:rsidR="00CE5A76" w:rsidRDefault="00CE5A76" w:rsidP="00CF44A7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14:paraId="2EF48C49" w14:textId="20FCC77F" w:rsidR="00CE5A76" w:rsidRDefault="00CE5A76" w:rsidP="00CF44A7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So just run the push_images.ps1 file to create the ACR</w:t>
            </w:r>
          </w:p>
          <w:p w14:paraId="4014DF67" w14:textId="59369B43" w:rsidR="00552617" w:rsidRPr="000A5B2F" w:rsidRDefault="00552617" w:rsidP="00552617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BC120E" w14:paraId="55D4AE61" w14:textId="77777777" w:rsidTr="0001313A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vAlign w:val="center"/>
          </w:tcPr>
          <w:p w14:paraId="3EE08CAE" w14:textId="77777777" w:rsidR="00BC120E" w:rsidRPr="000A5B2F" w:rsidRDefault="00BC120E" w:rsidP="00BC120E">
            <w:r w:rsidRPr="000A5B2F">
              <w:t>Result</w:t>
            </w:r>
          </w:p>
        </w:tc>
        <w:tc>
          <w:tcPr>
            <w:tcW w:w="7316" w:type="dxa"/>
            <w:tcBorders>
              <w:right w:val="single" w:sz="4" w:space="0" w:color="0090D1"/>
            </w:tcBorders>
            <w:vAlign w:val="center"/>
          </w:tcPr>
          <w:p w14:paraId="53C65B66" w14:textId="77777777" w:rsidR="00BC120E" w:rsidRDefault="00BC120E" w:rsidP="0055261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40233B8F" w14:textId="6395AB7C" w:rsidR="00B63B9E" w:rsidRDefault="00533103" w:rsidP="0055261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33103">
              <w:rPr>
                <w:noProof/>
              </w:rPr>
              <w:drawing>
                <wp:inline distT="0" distB="0" distL="0" distR="0" wp14:anchorId="7FE0AF27" wp14:editId="1DC5BBF4">
                  <wp:extent cx="4389120" cy="4558344"/>
                  <wp:effectExtent l="0" t="0" r="0" b="0"/>
                  <wp:docPr id="187165769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71657694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92831" cy="456219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781B39F" w14:textId="4E9E8D6F" w:rsidR="00B63B9E" w:rsidRPr="000A5B2F" w:rsidRDefault="00B63B9E" w:rsidP="0055261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BC120E" w14:paraId="319D11C8" w14:textId="77777777" w:rsidTr="0001313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vAlign w:val="center"/>
          </w:tcPr>
          <w:p w14:paraId="5B32B45A" w14:textId="77777777" w:rsidR="00BC120E" w:rsidRPr="000A5B2F" w:rsidRDefault="00BC120E" w:rsidP="00BC120E">
            <w:r w:rsidRPr="000A5B2F">
              <w:t>Description</w:t>
            </w:r>
          </w:p>
        </w:tc>
        <w:tc>
          <w:tcPr>
            <w:tcW w:w="7316" w:type="dxa"/>
            <w:tcBorders>
              <w:bottom w:val="single" w:sz="4" w:space="0" w:color="0090D1"/>
              <w:right w:val="single" w:sz="4" w:space="0" w:color="0090D1"/>
            </w:tcBorders>
            <w:vAlign w:val="center"/>
          </w:tcPr>
          <w:p w14:paraId="2C3243F5" w14:textId="77777777" w:rsidR="00BC120E" w:rsidRDefault="00BC120E" w:rsidP="00552617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14:paraId="227C46A7" w14:textId="3F6438A5" w:rsidR="00767774" w:rsidRDefault="00767774" w:rsidP="00552617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767774">
              <w:t xml:space="preserve">An Azure Container Registry named </w:t>
            </w:r>
            <w:r w:rsidR="00D8012D">
              <w:t>qualifnw25</w:t>
            </w:r>
            <w:r w:rsidR="00721CC9">
              <w:t xml:space="preserve">1 for the </w:t>
            </w:r>
            <w:proofErr w:type="spellStart"/>
            <w:r w:rsidR="00721CC9">
              <w:t>Linkasa</w:t>
            </w:r>
            <w:proofErr w:type="spellEnd"/>
            <w:r w:rsidR="00721CC9">
              <w:t xml:space="preserve"> Frontend and </w:t>
            </w:r>
            <w:proofErr w:type="spellStart"/>
            <w:r w:rsidR="00721CC9">
              <w:t>Linkasa</w:t>
            </w:r>
            <w:proofErr w:type="spellEnd"/>
            <w:r w:rsidR="00721CC9">
              <w:t xml:space="preserve"> Backend</w:t>
            </w:r>
            <w:r w:rsidRPr="00767774">
              <w:t xml:space="preserve"> was successfully provisioned. The containerized application image was pushed to this registry, making it available for secure deployment to the AKS cluster.</w:t>
            </w:r>
          </w:p>
          <w:p w14:paraId="433DB6DD" w14:textId="1393DAFD" w:rsidR="00767774" w:rsidRPr="000A5B2F" w:rsidRDefault="00767774" w:rsidP="00552617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</w:tbl>
    <w:p w14:paraId="46E64AD0" w14:textId="767E0514" w:rsidR="00870BEE" w:rsidRDefault="002E36ED" w:rsidP="00870BEE">
      <w:pPr>
        <w:rPr>
          <w:rStyle w:val="eop"/>
          <w:rFonts w:ascii="Calibri" w:hAnsi="Calibri" w:cs="Calibri"/>
          <w:color w:val="000000"/>
          <w:sz w:val="20"/>
          <w:szCs w:val="20"/>
          <w:shd w:val="clear" w:color="auto" w:fill="FFFFFF"/>
        </w:rPr>
      </w:pPr>
      <w:r>
        <w:rPr>
          <w:rStyle w:val="normaltextrun"/>
          <w:rFonts w:ascii="Calibri" w:hAnsi="Calibri" w:cs="Calibri"/>
          <w:i/>
          <w:iCs/>
          <w:color w:val="000000"/>
          <w:sz w:val="20"/>
          <w:szCs w:val="20"/>
          <w:shd w:val="clear" w:color="auto" w:fill="FFFFFF"/>
        </w:rPr>
        <w:t xml:space="preserve">Note: You may add more </w:t>
      </w:r>
      <w:proofErr w:type="gramStart"/>
      <w:r>
        <w:rPr>
          <w:rStyle w:val="normaltextrun"/>
          <w:rFonts w:ascii="Calibri" w:hAnsi="Calibri" w:cs="Calibri"/>
          <w:i/>
          <w:iCs/>
          <w:color w:val="000000"/>
          <w:sz w:val="20"/>
          <w:szCs w:val="20"/>
          <w:shd w:val="clear" w:color="auto" w:fill="FFFFFF"/>
        </w:rPr>
        <w:t>table</w:t>
      </w:r>
      <w:proofErr w:type="gramEnd"/>
      <w:r>
        <w:rPr>
          <w:rStyle w:val="normaltextrun"/>
          <w:rFonts w:ascii="Calibri" w:hAnsi="Calibri" w:cs="Calibri"/>
          <w:i/>
          <w:iCs/>
          <w:color w:val="000000"/>
          <w:sz w:val="20"/>
          <w:szCs w:val="20"/>
          <w:shd w:val="clear" w:color="auto" w:fill="FFFFFF"/>
        </w:rPr>
        <w:t xml:space="preserve"> if needed. For every </w:t>
      </w:r>
      <w:r w:rsidR="0077671E">
        <w:rPr>
          <w:rStyle w:val="normaltextrun"/>
          <w:rFonts w:ascii="Calibri" w:hAnsi="Calibri" w:cs="Calibri"/>
          <w:i/>
          <w:iCs/>
          <w:color w:val="000000"/>
          <w:sz w:val="20"/>
          <w:szCs w:val="20"/>
          <w:shd w:val="clear" w:color="auto" w:fill="FFFFFF"/>
        </w:rPr>
        <w:t>action</w:t>
      </w:r>
      <w:r>
        <w:rPr>
          <w:rStyle w:val="normaltextrun"/>
          <w:rFonts w:ascii="Calibri" w:hAnsi="Calibri" w:cs="Calibri"/>
          <w:i/>
          <w:iCs/>
          <w:color w:val="000000"/>
          <w:sz w:val="20"/>
          <w:szCs w:val="20"/>
          <w:shd w:val="clear" w:color="auto" w:fill="FFFFFF"/>
        </w:rPr>
        <w:t>, you need to separate the report table.</w:t>
      </w:r>
      <w:r>
        <w:rPr>
          <w:rStyle w:val="eop"/>
          <w:rFonts w:ascii="Calibri" w:hAnsi="Calibri" w:cs="Calibri"/>
          <w:color w:val="000000"/>
          <w:sz w:val="20"/>
          <w:szCs w:val="20"/>
          <w:shd w:val="clear" w:color="auto" w:fill="FFFFFF"/>
        </w:rPr>
        <w:t> </w:t>
      </w:r>
    </w:p>
    <w:p w14:paraId="0D2DFDD1" w14:textId="224FF366" w:rsidR="00E64563" w:rsidRPr="00AA2825" w:rsidRDefault="00550473" w:rsidP="00E64563">
      <w:pPr>
        <w:pStyle w:val="Heading1"/>
      </w:pPr>
      <w:r w:rsidRPr="00550473">
        <w:lastRenderedPageBreak/>
        <w:t>Deploying the Application on AKS</w:t>
      </w:r>
    </w:p>
    <w:tbl>
      <w:tblPr>
        <w:tblStyle w:val="COMP6181-SLCTable-Findings"/>
        <w:tblW w:w="9026" w:type="dxa"/>
        <w:tblInd w:w="-5" w:type="dxa"/>
        <w:tblLook w:val="04A0" w:firstRow="1" w:lastRow="0" w:firstColumn="1" w:lastColumn="0" w:noHBand="0" w:noVBand="1"/>
      </w:tblPr>
      <w:tblGrid>
        <w:gridCol w:w="1239"/>
        <w:gridCol w:w="8070"/>
      </w:tblGrid>
      <w:tr w:rsidR="00E64563" w14:paraId="11DF610D" w14:textId="77777777" w:rsidTr="00E10C2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26" w:type="dxa"/>
            <w:gridSpan w:val="2"/>
          </w:tcPr>
          <w:p w14:paraId="386EE8A2" w14:textId="2258C949" w:rsidR="00E64563" w:rsidRPr="00207CA5" w:rsidRDefault="002742ED" w:rsidP="00E10C25">
            <w:r w:rsidRPr="002742ED">
              <w:t>Create and Apply Kubernetes Manifests</w:t>
            </w:r>
          </w:p>
        </w:tc>
      </w:tr>
      <w:tr w:rsidR="00E64563" w14:paraId="7ECF9A5F" w14:textId="77777777" w:rsidTr="00E10C25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vAlign w:val="center"/>
          </w:tcPr>
          <w:p w14:paraId="419AED2A" w14:textId="77777777" w:rsidR="00E64563" w:rsidRPr="009254AC" w:rsidRDefault="00E64563" w:rsidP="00E10C25">
            <w:r w:rsidRPr="009254AC">
              <w:rPr>
                <w:rFonts w:cstheme="minorHAnsi"/>
              </w:rPr>
              <w:t>File Location</w:t>
            </w:r>
          </w:p>
        </w:tc>
        <w:tc>
          <w:tcPr>
            <w:tcW w:w="7316" w:type="dxa"/>
            <w:tcBorders>
              <w:right w:val="single" w:sz="4" w:space="0" w:color="0090D1"/>
            </w:tcBorders>
            <w:vAlign w:val="center"/>
          </w:tcPr>
          <w:p w14:paraId="6F893BFF" w14:textId="25420A3E" w:rsidR="00E64563" w:rsidRPr="009254AC" w:rsidRDefault="00D166DB" w:rsidP="00CF44A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/</w:t>
            </w:r>
            <w:proofErr w:type="spellStart"/>
            <w:r>
              <w:t>kubernetes</w:t>
            </w:r>
            <w:proofErr w:type="spellEnd"/>
            <w:r>
              <w:t>/</w:t>
            </w:r>
            <w:proofErr w:type="spellStart"/>
            <w:r>
              <w:t>deployment.yaml</w:t>
            </w:r>
            <w:proofErr w:type="spellEnd"/>
            <w:r>
              <w:t>, ./</w:t>
            </w:r>
            <w:proofErr w:type="spellStart"/>
            <w:r>
              <w:t>kubernetes</w:t>
            </w:r>
            <w:proofErr w:type="spellEnd"/>
            <w:r>
              <w:t>/</w:t>
            </w:r>
            <w:proofErr w:type="spellStart"/>
            <w:r>
              <w:t>postgres.yaml</w:t>
            </w:r>
            <w:proofErr w:type="spellEnd"/>
            <w:r>
              <w:t>, ./</w:t>
            </w:r>
            <w:proofErr w:type="spellStart"/>
            <w:r>
              <w:t>kubernetes</w:t>
            </w:r>
            <w:proofErr w:type="spellEnd"/>
            <w:r>
              <w:t>/</w:t>
            </w:r>
            <w:proofErr w:type="spellStart"/>
            <w:r>
              <w:t>service.yaml</w:t>
            </w:r>
            <w:proofErr w:type="spellEnd"/>
          </w:p>
        </w:tc>
      </w:tr>
      <w:tr w:rsidR="00E64563" w14:paraId="31F43581" w14:textId="77777777" w:rsidTr="00E10C2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vAlign w:val="center"/>
          </w:tcPr>
          <w:p w14:paraId="7D622EB6" w14:textId="77777777" w:rsidR="00E64563" w:rsidRPr="000A5B2F" w:rsidRDefault="00E64563" w:rsidP="00E10C25">
            <w:r w:rsidRPr="000A5B2F">
              <w:t>Step-by-Step</w:t>
            </w:r>
          </w:p>
        </w:tc>
        <w:tc>
          <w:tcPr>
            <w:tcW w:w="7316" w:type="dxa"/>
            <w:tcBorders>
              <w:right w:val="single" w:sz="4" w:space="0" w:color="0090D1"/>
            </w:tcBorders>
            <w:vAlign w:val="center"/>
          </w:tcPr>
          <w:p w14:paraId="10E8E200" w14:textId="77777777" w:rsidR="00E93A53" w:rsidRDefault="00E93A53" w:rsidP="00CF44A7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14:paraId="27DE9204" w14:textId="4DCDE1F1" w:rsidR="00E93A53" w:rsidRPr="00CE5A76" w:rsidRDefault="00CF44A7" w:rsidP="00CF44A7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bCs/>
              </w:rPr>
            </w:pPr>
            <w:r w:rsidRPr="00CE5A76">
              <w:rPr>
                <w:b/>
                <w:bCs/>
              </w:rPr>
              <w:t>Step by step to deploying the application on AKS:</w:t>
            </w:r>
          </w:p>
          <w:p w14:paraId="33DF62AF" w14:textId="7C18B215" w:rsidR="00CF44A7" w:rsidRDefault="00CF44A7" w:rsidP="00CF44A7">
            <w:pPr>
              <w:pStyle w:val="ListParagraph"/>
              <w:numPr>
                <w:ilvl w:val="0"/>
                <w:numId w:val="5"/>
              </w:num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Connect to AKS: Configure the </w:t>
            </w:r>
            <w:proofErr w:type="spellStart"/>
            <w:r>
              <w:t>kubectl</w:t>
            </w:r>
            <w:proofErr w:type="spellEnd"/>
          </w:p>
          <w:p w14:paraId="4F86A26B" w14:textId="618B316A" w:rsidR="00CF44A7" w:rsidRDefault="00CF44A7" w:rsidP="00CF44A7">
            <w:pPr>
              <w:pStyle w:val="ListParagraph"/>
              <w:numPr>
                <w:ilvl w:val="0"/>
                <w:numId w:val="5"/>
              </w:num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Integrate AKS with ACR: Grant </w:t>
            </w:r>
            <w:proofErr w:type="spellStart"/>
            <w:r>
              <w:t>aks</w:t>
            </w:r>
            <w:proofErr w:type="spellEnd"/>
            <w:r>
              <w:t xml:space="preserve"> cluster permission to pull images from the ACR.</w:t>
            </w:r>
          </w:p>
          <w:p w14:paraId="2532FB9A" w14:textId="799CCEC1" w:rsidR="00CF44A7" w:rsidRDefault="00CF44A7" w:rsidP="00CF44A7">
            <w:pPr>
              <w:pStyle w:val="ListParagraph"/>
              <w:numPr>
                <w:ilvl w:val="0"/>
                <w:numId w:val="5"/>
              </w:num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Create Kubernetes Deployment Manifest: Creating the </w:t>
            </w:r>
            <w:proofErr w:type="spellStart"/>
            <w:r>
              <w:t>deployment.yaml</w:t>
            </w:r>
            <w:proofErr w:type="spellEnd"/>
            <w:r>
              <w:t xml:space="preserve"> file</w:t>
            </w:r>
          </w:p>
          <w:p w14:paraId="50C3B488" w14:textId="18730C88" w:rsidR="00CF44A7" w:rsidRDefault="00CF44A7" w:rsidP="00CF44A7">
            <w:pPr>
              <w:pStyle w:val="ListParagraph"/>
              <w:numPr>
                <w:ilvl w:val="0"/>
                <w:numId w:val="5"/>
              </w:num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Create Kubernetes Service Manifest: Creating the </w:t>
            </w:r>
            <w:proofErr w:type="spellStart"/>
            <w:r>
              <w:t>service.yaml</w:t>
            </w:r>
            <w:proofErr w:type="spellEnd"/>
            <w:r>
              <w:t xml:space="preserve"> file</w:t>
            </w:r>
          </w:p>
          <w:p w14:paraId="2624BCDD" w14:textId="34AD5F0D" w:rsidR="00CF44A7" w:rsidRDefault="00CF44A7" w:rsidP="00CF44A7">
            <w:pPr>
              <w:pStyle w:val="ListParagraph"/>
              <w:numPr>
                <w:ilvl w:val="0"/>
                <w:numId w:val="5"/>
              </w:num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Apply the Manifests: Deploy the application by applying the manifest</w:t>
            </w:r>
          </w:p>
          <w:p w14:paraId="59C02A84" w14:textId="22827298" w:rsidR="00CF44A7" w:rsidRDefault="00CF44A7" w:rsidP="00CF44A7">
            <w:pPr>
              <w:pStyle w:val="ListParagraph"/>
              <w:numPr>
                <w:ilvl w:val="0"/>
                <w:numId w:val="5"/>
              </w:num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 xml:space="preserve">Verify the Deployment: Check status of the pods, </w:t>
            </w:r>
            <w:proofErr w:type="spellStart"/>
            <w:r>
              <w:t>kubectl</w:t>
            </w:r>
            <w:proofErr w:type="spellEnd"/>
            <w:r>
              <w:t xml:space="preserve"> get pods</w:t>
            </w:r>
          </w:p>
          <w:p w14:paraId="3AA6F43A" w14:textId="11CE1753" w:rsidR="00E93A53" w:rsidRPr="000A5B2F" w:rsidRDefault="00E93A53" w:rsidP="00CF44A7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E64563" w14:paraId="4CDEBFFF" w14:textId="77777777" w:rsidTr="00E10C25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vAlign w:val="center"/>
          </w:tcPr>
          <w:p w14:paraId="00B566F1" w14:textId="77777777" w:rsidR="00E64563" w:rsidRPr="000A5B2F" w:rsidRDefault="00E64563" w:rsidP="00E10C25">
            <w:r w:rsidRPr="000A5B2F">
              <w:t>Result</w:t>
            </w:r>
          </w:p>
        </w:tc>
        <w:tc>
          <w:tcPr>
            <w:tcW w:w="7316" w:type="dxa"/>
            <w:tcBorders>
              <w:right w:val="single" w:sz="4" w:space="0" w:color="0090D1"/>
            </w:tcBorders>
            <w:vAlign w:val="center"/>
          </w:tcPr>
          <w:p w14:paraId="4D49016A" w14:textId="77777777" w:rsidR="00E64563" w:rsidRDefault="00E64563" w:rsidP="00CF44A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4BF7F48F" w14:textId="62F85B1C" w:rsidR="00731089" w:rsidRDefault="00731089" w:rsidP="00CF44A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31089">
              <w:rPr>
                <w:noProof/>
              </w:rPr>
              <w:drawing>
                <wp:inline distT="0" distB="0" distL="0" distR="0" wp14:anchorId="6CCC3A67" wp14:editId="593D2366">
                  <wp:extent cx="3862417" cy="5212080"/>
                  <wp:effectExtent l="0" t="0" r="5080" b="7620"/>
                  <wp:docPr id="173726562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37265625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69654" cy="52218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C96C602" w14:textId="77777777" w:rsidR="00731089" w:rsidRDefault="00731089" w:rsidP="00CF44A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78ED16CA" w14:textId="219C200F" w:rsidR="00731089" w:rsidRDefault="00731089" w:rsidP="00CF44A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31089">
              <w:rPr>
                <w:noProof/>
              </w:rPr>
              <w:lastRenderedPageBreak/>
              <w:drawing>
                <wp:inline distT="0" distB="0" distL="0" distR="0" wp14:anchorId="7D86ADBF" wp14:editId="069C343E">
                  <wp:extent cx="3931920" cy="3390442"/>
                  <wp:effectExtent l="0" t="0" r="0" b="635"/>
                  <wp:docPr id="124048108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40481083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36056" cy="33940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646BA0C" w14:textId="77777777" w:rsidR="00731089" w:rsidRDefault="00731089" w:rsidP="00CF44A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0B619E6E" w14:textId="1204AB9B" w:rsidR="003C15DF" w:rsidRDefault="008E2C51" w:rsidP="00CF44A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application already can be opened:</w:t>
            </w:r>
          </w:p>
          <w:p w14:paraId="7BF2CE4C" w14:textId="77777777" w:rsidR="008E2C51" w:rsidRDefault="008E2C51" w:rsidP="00CF44A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583B9E8A" w14:textId="023E08BA" w:rsidR="008E2C51" w:rsidRDefault="008E2C51" w:rsidP="00CF44A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E2C51">
              <w:rPr>
                <w:noProof/>
              </w:rPr>
              <w:drawing>
                <wp:inline distT="0" distB="0" distL="0" distR="0" wp14:anchorId="20E16CF6" wp14:editId="031DE55A">
                  <wp:extent cx="2255520" cy="3349105"/>
                  <wp:effectExtent l="0" t="0" r="0" b="3810"/>
                  <wp:docPr id="5251425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514252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56590" cy="335069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A3ACD31" w14:textId="257DDFBC" w:rsidR="003C15DF" w:rsidRPr="000A5B2F" w:rsidRDefault="003C15DF" w:rsidP="00CF44A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E64563" w14:paraId="350D43DD" w14:textId="77777777" w:rsidTr="00E10C2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vAlign w:val="center"/>
          </w:tcPr>
          <w:p w14:paraId="18786DDC" w14:textId="77777777" w:rsidR="00E64563" w:rsidRPr="000A5B2F" w:rsidRDefault="00E64563" w:rsidP="00E10C25">
            <w:r w:rsidRPr="000A5B2F">
              <w:lastRenderedPageBreak/>
              <w:t>Description</w:t>
            </w:r>
          </w:p>
        </w:tc>
        <w:tc>
          <w:tcPr>
            <w:tcW w:w="7316" w:type="dxa"/>
            <w:tcBorders>
              <w:bottom w:val="single" w:sz="4" w:space="0" w:color="0090D1"/>
              <w:right w:val="single" w:sz="4" w:space="0" w:color="0090D1"/>
            </w:tcBorders>
            <w:vAlign w:val="center"/>
          </w:tcPr>
          <w:p w14:paraId="48EA3252" w14:textId="77777777" w:rsidR="00E64563" w:rsidRDefault="00E64563" w:rsidP="00CF44A7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14:paraId="23DC444F" w14:textId="359F5915" w:rsidR="00CF44A7" w:rsidRDefault="00CF44A7" w:rsidP="00CF44A7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CF44A7">
              <w:t xml:space="preserve">The </w:t>
            </w:r>
            <w:proofErr w:type="spellStart"/>
            <w:r w:rsidRPr="00CF44A7">
              <w:t>LinKasa</w:t>
            </w:r>
            <w:proofErr w:type="spellEnd"/>
            <w:r w:rsidRPr="00CF44A7">
              <w:t xml:space="preserve"> application has been successfully deployed to the Azure Kubernetes Service cluster. The </w:t>
            </w:r>
            <w:proofErr w:type="spellStart"/>
            <w:proofErr w:type="gramStart"/>
            <w:r w:rsidRPr="00CF44A7">
              <w:t>deployment.yaml</w:t>
            </w:r>
            <w:proofErr w:type="spellEnd"/>
            <w:proofErr w:type="gramEnd"/>
            <w:r w:rsidRPr="00CF44A7">
              <w:t xml:space="preserve"> manifest created the running instances (pods) of the application, and the </w:t>
            </w:r>
            <w:proofErr w:type="spellStart"/>
            <w:proofErr w:type="gramStart"/>
            <w:r w:rsidRPr="00CF44A7">
              <w:t>service.yaml</w:t>
            </w:r>
            <w:proofErr w:type="spellEnd"/>
            <w:proofErr w:type="gramEnd"/>
            <w:r w:rsidRPr="00CF44A7">
              <w:t xml:space="preserve"> manifest exposed it to the internet via a public IP</w:t>
            </w:r>
            <w:r w:rsidR="005230C9">
              <w:t>.</w:t>
            </w:r>
          </w:p>
          <w:p w14:paraId="5F1B4AB1" w14:textId="345F7CED" w:rsidR="00CF44A7" w:rsidRPr="000A5B2F" w:rsidRDefault="00CF44A7" w:rsidP="00CF44A7">
            <w:pPr>
              <w:jc w:val="bot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</w:tbl>
    <w:p w14:paraId="13DC802D" w14:textId="17542CD1" w:rsidR="00E64563" w:rsidRPr="00EF69A7" w:rsidRDefault="00E64563" w:rsidP="00870BEE">
      <w:pPr>
        <w:rPr>
          <w:rFonts w:ascii="Calibri" w:hAnsi="Calibri" w:cs="Calibri"/>
          <w:color w:val="000000"/>
          <w:sz w:val="20"/>
          <w:szCs w:val="20"/>
          <w:shd w:val="clear" w:color="auto" w:fill="FFFFFF"/>
        </w:rPr>
      </w:pPr>
      <w:r>
        <w:rPr>
          <w:rStyle w:val="normaltextrun"/>
          <w:rFonts w:ascii="Calibri" w:hAnsi="Calibri" w:cs="Calibri"/>
          <w:i/>
          <w:iCs/>
          <w:color w:val="000000"/>
          <w:sz w:val="20"/>
          <w:szCs w:val="20"/>
          <w:shd w:val="clear" w:color="auto" w:fill="FFFFFF"/>
        </w:rPr>
        <w:t xml:space="preserve">Note: You may add more </w:t>
      </w:r>
      <w:proofErr w:type="gramStart"/>
      <w:r>
        <w:rPr>
          <w:rStyle w:val="normaltextrun"/>
          <w:rFonts w:ascii="Calibri" w:hAnsi="Calibri" w:cs="Calibri"/>
          <w:i/>
          <w:iCs/>
          <w:color w:val="000000"/>
          <w:sz w:val="20"/>
          <w:szCs w:val="20"/>
          <w:shd w:val="clear" w:color="auto" w:fill="FFFFFF"/>
        </w:rPr>
        <w:t>table</w:t>
      </w:r>
      <w:proofErr w:type="gramEnd"/>
      <w:r>
        <w:rPr>
          <w:rStyle w:val="normaltextrun"/>
          <w:rFonts w:ascii="Calibri" w:hAnsi="Calibri" w:cs="Calibri"/>
          <w:i/>
          <w:iCs/>
          <w:color w:val="000000"/>
          <w:sz w:val="20"/>
          <w:szCs w:val="20"/>
          <w:shd w:val="clear" w:color="auto" w:fill="FFFFFF"/>
        </w:rPr>
        <w:t xml:space="preserve"> if needed. For every action, you need to separate the report table.</w:t>
      </w:r>
      <w:r>
        <w:rPr>
          <w:rStyle w:val="eop"/>
          <w:rFonts w:ascii="Calibri" w:hAnsi="Calibri" w:cs="Calibri"/>
          <w:color w:val="000000"/>
          <w:sz w:val="20"/>
          <w:szCs w:val="20"/>
          <w:shd w:val="clear" w:color="auto" w:fill="FFFFFF"/>
        </w:rPr>
        <w:t> </w:t>
      </w:r>
      <w:r w:rsidR="00956CC7">
        <w:rPr>
          <w:rStyle w:val="eop"/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 </w:t>
      </w:r>
    </w:p>
    <w:sectPr w:rsidR="00E64563" w:rsidRPr="00EF69A7" w:rsidSect="005F1B36">
      <w:headerReference w:type="default" r:id="rId18"/>
      <w:footerReference w:type="default" r:id="rId19"/>
      <w:pgSz w:w="11906" w:h="16838" w:code="9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F2ABA39" w14:textId="77777777" w:rsidR="00513A9B" w:rsidRDefault="00513A9B">
      <w:pPr>
        <w:spacing w:after="0" w:line="240" w:lineRule="auto"/>
      </w:pPr>
      <w:r>
        <w:separator/>
      </w:r>
    </w:p>
  </w:endnote>
  <w:endnote w:type="continuationSeparator" w:id="0">
    <w:p w14:paraId="28948AEC" w14:textId="77777777" w:rsidR="00513A9B" w:rsidRDefault="00513A9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A95C30" w14:textId="77777777" w:rsidR="00FE2958" w:rsidRDefault="005F1A5B" w:rsidP="00FE2958">
    <w:pPr>
      <w:pStyle w:val="Footer"/>
      <w:jc w:val="right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9720AD">
      <w:rPr>
        <w:noProof/>
      </w:rPr>
      <w:t>5</w:t>
    </w:r>
    <w:r>
      <w:rPr>
        <w:noProof/>
      </w:rPr>
      <w:fldChar w:fldCharType="end"/>
    </w:r>
    <w:r>
      <w:rPr>
        <w:noProof/>
      </w:rPr>
      <w:t xml:space="preserve"> of </w:t>
    </w:r>
    <w:r>
      <w:rPr>
        <w:noProof/>
      </w:rPr>
      <w:fldChar w:fldCharType="begin"/>
    </w:r>
    <w:r>
      <w:rPr>
        <w:noProof/>
      </w:rPr>
      <w:instrText xml:space="preserve"> NUMPAGES  \* Arabic  \* MERGEFORMAT </w:instrText>
    </w:r>
    <w:r>
      <w:rPr>
        <w:noProof/>
      </w:rPr>
      <w:fldChar w:fldCharType="separate"/>
    </w:r>
    <w:r w:rsidR="009720AD">
      <w:rPr>
        <w:noProof/>
      </w:rPr>
      <w:t>5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0540FD6" w14:textId="77777777" w:rsidR="00513A9B" w:rsidRDefault="00513A9B">
      <w:pPr>
        <w:spacing w:after="0" w:line="240" w:lineRule="auto"/>
      </w:pPr>
      <w:r>
        <w:separator/>
      </w:r>
    </w:p>
  </w:footnote>
  <w:footnote w:type="continuationSeparator" w:id="0">
    <w:p w14:paraId="20AF7945" w14:textId="77777777" w:rsidR="00513A9B" w:rsidRDefault="00513A9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716A23" w14:textId="77777777" w:rsidR="00FA74B8" w:rsidRDefault="005F1A5B" w:rsidP="00FA74B8">
    <w:pPr>
      <w:pStyle w:val="Header"/>
      <w:tabs>
        <w:tab w:val="clear" w:pos="4680"/>
      </w:tabs>
    </w:pPr>
    <w:r>
      <w:t>CONFIDENTIAL</w:t>
    </w:r>
    <w:r>
      <w:tab/>
      <w:t>SOFTWARE LABORATORY CENTE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11B2298"/>
    <w:multiLevelType w:val="hybridMultilevel"/>
    <w:tmpl w:val="55EE0A7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70435F5"/>
    <w:multiLevelType w:val="hybridMultilevel"/>
    <w:tmpl w:val="C6D0A0C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1F37A13"/>
    <w:multiLevelType w:val="hybridMultilevel"/>
    <w:tmpl w:val="169479F8"/>
    <w:lvl w:ilvl="0" w:tplc="E11204A8">
      <w:start w:val="1"/>
      <w:numFmt w:val="decimal"/>
      <w:lvlText w:val="%1."/>
      <w:lvlJc w:val="left"/>
      <w:pPr>
        <w:ind w:left="720" w:hanging="360"/>
      </w:pPr>
    </w:lvl>
    <w:lvl w:ilvl="1" w:tplc="1E74D102" w:tentative="1">
      <w:start w:val="1"/>
      <w:numFmt w:val="lowerLetter"/>
      <w:lvlText w:val="%2."/>
      <w:lvlJc w:val="left"/>
      <w:pPr>
        <w:ind w:left="1440" w:hanging="360"/>
      </w:pPr>
    </w:lvl>
    <w:lvl w:ilvl="2" w:tplc="ED9C3A26" w:tentative="1">
      <w:start w:val="1"/>
      <w:numFmt w:val="lowerRoman"/>
      <w:lvlText w:val="%3."/>
      <w:lvlJc w:val="right"/>
      <w:pPr>
        <w:ind w:left="2160" w:hanging="180"/>
      </w:pPr>
    </w:lvl>
    <w:lvl w:ilvl="3" w:tplc="3B266F2E" w:tentative="1">
      <w:start w:val="1"/>
      <w:numFmt w:val="decimal"/>
      <w:lvlText w:val="%4."/>
      <w:lvlJc w:val="left"/>
      <w:pPr>
        <w:ind w:left="2880" w:hanging="360"/>
      </w:pPr>
    </w:lvl>
    <w:lvl w:ilvl="4" w:tplc="A9A46642" w:tentative="1">
      <w:start w:val="1"/>
      <w:numFmt w:val="lowerLetter"/>
      <w:lvlText w:val="%5."/>
      <w:lvlJc w:val="left"/>
      <w:pPr>
        <w:ind w:left="3600" w:hanging="360"/>
      </w:pPr>
    </w:lvl>
    <w:lvl w:ilvl="5" w:tplc="7038A176" w:tentative="1">
      <w:start w:val="1"/>
      <w:numFmt w:val="lowerRoman"/>
      <w:lvlText w:val="%6."/>
      <w:lvlJc w:val="right"/>
      <w:pPr>
        <w:ind w:left="4320" w:hanging="180"/>
      </w:pPr>
    </w:lvl>
    <w:lvl w:ilvl="6" w:tplc="A0763A60" w:tentative="1">
      <w:start w:val="1"/>
      <w:numFmt w:val="decimal"/>
      <w:lvlText w:val="%7."/>
      <w:lvlJc w:val="left"/>
      <w:pPr>
        <w:ind w:left="5040" w:hanging="360"/>
      </w:pPr>
    </w:lvl>
    <w:lvl w:ilvl="7" w:tplc="F1EC92FA" w:tentative="1">
      <w:start w:val="1"/>
      <w:numFmt w:val="lowerLetter"/>
      <w:lvlText w:val="%8."/>
      <w:lvlJc w:val="left"/>
      <w:pPr>
        <w:ind w:left="5760" w:hanging="360"/>
      </w:pPr>
    </w:lvl>
    <w:lvl w:ilvl="8" w:tplc="F2E278C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21C209D"/>
    <w:multiLevelType w:val="hybridMultilevel"/>
    <w:tmpl w:val="03286112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4E43AE9"/>
    <w:multiLevelType w:val="hybridMultilevel"/>
    <w:tmpl w:val="9A7871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04512535">
    <w:abstractNumId w:val="2"/>
  </w:num>
  <w:num w:numId="2" w16cid:durableId="1165128358">
    <w:abstractNumId w:val="4"/>
  </w:num>
  <w:num w:numId="3" w16cid:durableId="1798797339">
    <w:abstractNumId w:val="1"/>
  </w:num>
  <w:num w:numId="4" w16cid:durableId="2072265593">
    <w:abstractNumId w:val="0"/>
  </w:num>
  <w:num w:numId="5" w16cid:durableId="99622996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2MLAwMDUyMzcyNjFS0lEKTi0uzszPAykwrgUAvvO7IywAAAA="/>
  </w:docVars>
  <w:rsids>
    <w:rsidRoot w:val="00047C28"/>
    <w:rsid w:val="00007F9F"/>
    <w:rsid w:val="0001313A"/>
    <w:rsid w:val="00047C28"/>
    <w:rsid w:val="00063A45"/>
    <w:rsid w:val="00080E45"/>
    <w:rsid w:val="00086088"/>
    <w:rsid w:val="000A00F5"/>
    <w:rsid w:val="000A4F17"/>
    <w:rsid w:val="000A5B2F"/>
    <w:rsid w:val="000A5C2B"/>
    <w:rsid w:val="000A6800"/>
    <w:rsid w:val="000B2D77"/>
    <w:rsid w:val="000B37FC"/>
    <w:rsid w:val="000B5100"/>
    <w:rsid w:val="000C3301"/>
    <w:rsid w:val="000D2298"/>
    <w:rsid w:val="000D32DC"/>
    <w:rsid w:val="000F109B"/>
    <w:rsid w:val="00100CE0"/>
    <w:rsid w:val="00106118"/>
    <w:rsid w:val="00110359"/>
    <w:rsid w:val="00114AAA"/>
    <w:rsid w:val="00116B0A"/>
    <w:rsid w:val="001372E5"/>
    <w:rsid w:val="0015646E"/>
    <w:rsid w:val="00156C38"/>
    <w:rsid w:val="001640E4"/>
    <w:rsid w:val="001731BC"/>
    <w:rsid w:val="0018671C"/>
    <w:rsid w:val="00191245"/>
    <w:rsid w:val="00196226"/>
    <w:rsid w:val="001A0359"/>
    <w:rsid w:val="001B2163"/>
    <w:rsid w:val="001B4834"/>
    <w:rsid w:val="001D0393"/>
    <w:rsid w:val="001E043D"/>
    <w:rsid w:val="001F69C4"/>
    <w:rsid w:val="002001EA"/>
    <w:rsid w:val="002015CE"/>
    <w:rsid w:val="00207CA5"/>
    <w:rsid w:val="002108BD"/>
    <w:rsid w:val="0023044E"/>
    <w:rsid w:val="0023084F"/>
    <w:rsid w:val="00254082"/>
    <w:rsid w:val="00256238"/>
    <w:rsid w:val="00262E15"/>
    <w:rsid w:val="0027128C"/>
    <w:rsid w:val="002742ED"/>
    <w:rsid w:val="00280E32"/>
    <w:rsid w:val="002A1404"/>
    <w:rsid w:val="002A1E08"/>
    <w:rsid w:val="002C2C3D"/>
    <w:rsid w:val="002C6C7E"/>
    <w:rsid w:val="002D685D"/>
    <w:rsid w:val="002D6974"/>
    <w:rsid w:val="002E36ED"/>
    <w:rsid w:val="003020FB"/>
    <w:rsid w:val="00347418"/>
    <w:rsid w:val="003A4000"/>
    <w:rsid w:val="003A596C"/>
    <w:rsid w:val="003C15DF"/>
    <w:rsid w:val="003C2A82"/>
    <w:rsid w:val="003E4721"/>
    <w:rsid w:val="003F006B"/>
    <w:rsid w:val="003F355A"/>
    <w:rsid w:val="003F40D4"/>
    <w:rsid w:val="00413CAB"/>
    <w:rsid w:val="00422C8A"/>
    <w:rsid w:val="004523B3"/>
    <w:rsid w:val="00474347"/>
    <w:rsid w:val="00476AEB"/>
    <w:rsid w:val="004A2963"/>
    <w:rsid w:val="004A6336"/>
    <w:rsid w:val="004C5ED1"/>
    <w:rsid w:val="00501370"/>
    <w:rsid w:val="00513A9B"/>
    <w:rsid w:val="0051543D"/>
    <w:rsid w:val="0051550A"/>
    <w:rsid w:val="005230C9"/>
    <w:rsid w:val="00533103"/>
    <w:rsid w:val="00541B6F"/>
    <w:rsid w:val="00550473"/>
    <w:rsid w:val="00552617"/>
    <w:rsid w:val="005532BD"/>
    <w:rsid w:val="00556B53"/>
    <w:rsid w:val="00561D2F"/>
    <w:rsid w:val="00580BF3"/>
    <w:rsid w:val="0058215C"/>
    <w:rsid w:val="00583315"/>
    <w:rsid w:val="00592606"/>
    <w:rsid w:val="005A39A3"/>
    <w:rsid w:val="005B0DDD"/>
    <w:rsid w:val="005B5345"/>
    <w:rsid w:val="005B5444"/>
    <w:rsid w:val="005D1323"/>
    <w:rsid w:val="005E6EA4"/>
    <w:rsid w:val="005F1A5B"/>
    <w:rsid w:val="005F1B36"/>
    <w:rsid w:val="005F4952"/>
    <w:rsid w:val="00607737"/>
    <w:rsid w:val="006178C0"/>
    <w:rsid w:val="006218EE"/>
    <w:rsid w:val="00651424"/>
    <w:rsid w:val="00660A3A"/>
    <w:rsid w:val="00684084"/>
    <w:rsid w:val="00684162"/>
    <w:rsid w:val="00692A21"/>
    <w:rsid w:val="006963BA"/>
    <w:rsid w:val="006A7AF3"/>
    <w:rsid w:val="006C10D5"/>
    <w:rsid w:val="006C7A10"/>
    <w:rsid w:val="006C7D53"/>
    <w:rsid w:val="006F00E7"/>
    <w:rsid w:val="00721CC9"/>
    <w:rsid w:val="0072462E"/>
    <w:rsid w:val="00727A4F"/>
    <w:rsid w:val="00731089"/>
    <w:rsid w:val="00733528"/>
    <w:rsid w:val="0074640E"/>
    <w:rsid w:val="00755772"/>
    <w:rsid w:val="00757C1F"/>
    <w:rsid w:val="00763024"/>
    <w:rsid w:val="00766129"/>
    <w:rsid w:val="00767774"/>
    <w:rsid w:val="0077671E"/>
    <w:rsid w:val="00781616"/>
    <w:rsid w:val="0079224B"/>
    <w:rsid w:val="007B4493"/>
    <w:rsid w:val="007B6E97"/>
    <w:rsid w:val="007C3FE8"/>
    <w:rsid w:val="007D0C1D"/>
    <w:rsid w:val="007E519B"/>
    <w:rsid w:val="007F3200"/>
    <w:rsid w:val="008155E3"/>
    <w:rsid w:val="00824AD6"/>
    <w:rsid w:val="00837E59"/>
    <w:rsid w:val="00860B99"/>
    <w:rsid w:val="0086639B"/>
    <w:rsid w:val="00870BEE"/>
    <w:rsid w:val="00890502"/>
    <w:rsid w:val="008C6F6F"/>
    <w:rsid w:val="008D0C17"/>
    <w:rsid w:val="008D121A"/>
    <w:rsid w:val="008E2C51"/>
    <w:rsid w:val="008E682B"/>
    <w:rsid w:val="008E7313"/>
    <w:rsid w:val="008F6645"/>
    <w:rsid w:val="009254AC"/>
    <w:rsid w:val="009316B2"/>
    <w:rsid w:val="00956CC7"/>
    <w:rsid w:val="00966C19"/>
    <w:rsid w:val="009720AD"/>
    <w:rsid w:val="009D58B2"/>
    <w:rsid w:val="009D6FCC"/>
    <w:rsid w:val="009E2758"/>
    <w:rsid w:val="009E5049"/>
    <w:rsid w:val="009F1A4B"/>
    <w:rsid w:val="009F5671"/>
    <w:rsid w:val="00A03D14"/>
    <w:rsid w:val="00A12AFF"/>
    <w:rsid w:val="00A26537"/>
    <w:rsid w:val="00A27B15"/>
    <w:rsid w:val="00A53DCD"/>
    <w:rsid w:val="00A70F81"/>
    <w:rsid w:val="00AA2825"/>
    <w:rsid w:val="00AB420E"/>
    <w:rsid w:val="00AC7FFA"/>
    <w:rsid w:val="00AD4F7C"/>
    <w:rsid w:val="00AE63B0"/>
    <w:rsid w:val="00AF02A2"/>
    <w:rsid w:val="00B23F9A"/>
    <w:rsid w:val="00B308BB"/>
    <w:rsid w:val="00B30A25"/>
    <w:rsid w:val="00B34830"/>
    <w:rsid w:val="00B455D0"/>
    <w:rsid w:val="00B512C7"/>
    <w:rsid w:val="00B60AE2"/>
    <w:rsid w:val="00B63B9E"/>
    <w:rsid w:val="00B707B9"/>
    <w:rsid w:val="00B83B6C"/>
    <w:rsid w:val="00BA067D"/>
    <w:rsid w:val="00BC120E"/>
    <w:rsid w:val="00BD248B"/>
    <w:rsid w:val="00BF2466"/>
    <w:rsid w:val="00C34CA2"/>
    <w:rsid w:val="00C36D56"/>
    <w:rsid w:val="00C44664"/>
    <w:rsid w:val="00C613BF"/>
    <w:rsid w:val="00C804F0"/>
    <w:rsid w:val="00CE5A76"/>
    <w:rsid w:val="00CE66A5"/>
    <w:rsid w:val="00CF1840"/>
    <w:rsid w:val="00CF44A7"/>
    <w:rsid w:val="00D16403"/>
    <w:rsid w:val="00D166DB"/>
    <w:rsid w:val="00D2698B"/>
    <w:rsid w:val="00D310E6"/>
    <w:rsid w:val="00D34265"/>
    <w:rsid w:val="00D46886"/>
    <w:rsid w:val="00D626CB"/>
    <w:rsid w:val="00D66AC1"/>
    <w:rsid w:val="00D71FF4"/>
    <w:rsid w:val="00D7203B"/>
    <w:rsid w:val="00D774A1"/>
    <w:rsid w:val="00D8012D"/>
    <w:rsid w:val="00D81428"/>
    <w:rsid w:val="00DA7163"/>
    <w:rsid w:val="00DB0630"/>
    <w:rsid w:val="00DD00A4"/>
    <w:rsid w:val="00DE0244"/>
    <w:rsid w:val="00DE0C88"/>
    <w:rsid w:val="00DE6592"/>
    <w:rsid w:val="00E157E7"/>
    <w:rsid w:val="00E36F4C"/>
    <w:rsid w:val="00E4035B"/>
    <w:rsid w:val="00E42D95"/>
    <w:rsid w:val="00E4434E"/>
    <w:rsid w:val="00E539C8"/>
    <w:rsid w:val="00E56BCA"/>
    <w:rsid w:val="00E604B3"/>
    <w:rsid w:val="00E64563"/>
    <w:rsid w:val="00E7640D"/>
    <w:rsid w:val="00E85B2C"/>
    <w:rsid w:val="00E85C54"/>
    <w:rsid w:val="00E93258"/>
    <w:rsid w:val="00E93A53"/>
    <w:rsid w:val="00EB6FB4"/>
    <w:rsid w:val="00EB724F"/>
    <w:rsid w:val="00ED0BE8"/>
    <w:rsid w:val="00EF69A7"/>
    <w:rsid w:val="00EF7FF9"/>
    <w:rsid w:val="00F0104F"/>
    <w:rsid w:val="00F06D3D"/>
    <w:rsid w:val="00F1284A"/>
    <w:rsid w:val="00F24105"/>
    <w:rsid w:val="00F50C39"/>
    <w:rsid w:val="00F52B82"/>
    <w:rsid w:val="00F60C60"/>
    <w:rsid w:val="00F77893"/>
    <w:rsid w:val="00F817FC"/>
    <w:rsid w:val="00F90365"/>
    <w:rsid w:val="00F926B4"/>
    <w:rsid w:val="00FA74B8"/>
    <w:rsid w:val="00FC7B54"/>
    <w:rsid w:val="00FD0C62"/>
    <w:rsid w:val="00FE2212"/>
    <w:rsid w:val="00FE2958"/>
    <w:rsid w:val="00FE6B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643747D"/>
  <w15:chartTrackingRefBased/>
  <w15:docId w15:val="{DE488A5D-50F6-42D2-9456-3EFDBA38E0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F006B"/>
  </w:style>
  <w:style w:type="paragraph" w:styleId="Heading1">
    <w:name w:val="heading 1"/>
    <w:basedOn w:val="Normal"/>
    <w:next w:val="Normal"/>
    <w:link w:val="Heading1Char"/>
    <w:uiPriority w:val="9"/>
    <w:qFormat/>
    <w:rsid w:val="001731BC"/>
    <w:pPr>
      <w:keepNext/>
      <w:keepLines/>
      <w:spacing w:before="360" w:after="120"/>
      <w:outlineLvl w:val="0"/>
    </w:pPr>
    <w:rPr>
      <w:rFonts w:asciiTheme="majorHAnsi" w:eastAsiaTheme="majorEastAsia" w:hAnsiTheme="majorHAnsi" w:cstheme="majorBidi"/>
      <w:color w:val="0090D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D0BE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47C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1543D"/>
    <w:pPr>
      <w:ind w:left="720"/>
      <w:contextualSpacing/>
    </w:pPr>
  </w:style>
  <w:style w:type="table" w:customStyle="1" w:styleId="COMP6181-SLCTable">
    <w:name w:val="COMP6181-SLCTable"/>
    <w:basedOn w:val="TableNormal"/>
    <w:uiPriority w:val="99"/>
    <w:rsid w:val="001731BC"/>
    <w:pPr>
      <w:spacing w:after="0" w:line="240" w:lineRule="auto"/>
    </w:pPr>
    <w:tblPr>
      <w:tblStyleRowBandSize w:val="1"/>
      <w:tblBorders>
        <w:top w:val="single" w:sz="4" w:space="0" w:color="0090D1"/>
        <w:left w:val="single" w:sz="4" w:space="0" w:color="0090D1"/>
        <w:bottom w:val="single" w:sz="4" w:space="0" w:color="0090D1"/>
        <w:right w:val="single" w:sz="4" w:space="0" w:color="0090D1"/>
      </w:tblBorders>
    </w:tblPr>
    <w:tcPr>
      <w:shd w:val="clear" w:color="auto" w:fill="auto"/>
    </w:tcPr>
    <w:tblStylePr w:type="firstRow">
      <w:pPr>
        <w:jc w:val="left"/>
      </w:pPr>
      <w:rPr>
        <w:rFonts w:asciiTheme="minorHAnsi" w:hAnsiTheme="minorHAnsi"/>
        <w:b/>
        <w:color w:val="FFFFFF" w:themeColor="background1"/>
        <w:sz w:val="24"/>
      </w:rPr>
      <w:tblPr/>
      <w:tcPr>
        <w:tcBorders>
          <w:bottom w:val="nil"/>
        </w:tcBorders>
        <w:shd w:val="clear" w:color="auto" w:fill="0090D1"/>
        <w:vAlign w:val="center"/>
      </w:tcPr>
    </w:tblStylePr>
    <w:tblStylePr w:type="band2Horz">
      <w:tblPr/>
      <w:tcPr>
        <w:shd w:val="clear" w:color="auto" w:fill="EBF8FF"/>
      </w:tcPr>
    </w:tblStylePr>
  </w:style>
  <w:style w:type="table" w:customStyle="1" w:styleId="COMP6181-SLCTable-Findings">
    <w:name w:val="COMP6181-SLCTable-Findings"/>
    <w:basedOn w:val="COMP6181-SLCTable"/>
    <w:uiPriority w:val="99"/>
    <w:rsid w:val="00116B0A"/>
    <w:tblPr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single" w:sz="4" w:space="0" w:color="0090D1"/>
      </w:tblBorders>
    </w:tblPr>
    <w:tblStylePr w:type="firstRow">
      <w:pPr>
        <w:jc w:val="left"/>
      </w:pPr>
      <w:rPr>
        <w:rFonts w:asciiTheme="minorHAnsi" w:hAnsiTheme="minorHAnsi"/>
        <w:b/>
        <w:color w:val="FFFFFF" w:themeColor="background1"/>
        <w:sz w:val="24"/>
      </w:rPr>
      <w:tblPr/>
      <w:tcPr>
        <w:tcBorders>
          <w:bottom w:val="nil"/>
        </w:tcBorders>
        <w:shd w:val="clear" w:color="auto" w:fill="0090D1"/>
        <w:vAlign w:val="center"/>
      </w:tcPr>
    </w:tblStylePr>
    <w:tblStylePr w:type="firstCol">
      <w:tblPr/>
      <w:tcPr>
        <w:tcBorders>
          <w:top w:val="single" w:sz="4" w:space="0" w:color="0090D1"/>
          <w:left w:val="single" w:sz="4" w:space="0" w:color="0090D1"/>
          <w:bottom w:val="single" w:sz="4" w:space="0" w:color="0090D1"/>
          <w:right w:val="single" w:sz="4" w:space="0" w:color="0090D1"/>
          <w:insideH w:val="single" w:sz="4" w:space="0" w:color="0090D1"/>
          <w:insideV w:val="single" w:sz="4" w:space="0" w:color="0090D1"/>
        </w:tcBorders>
        <w:shd w:val="clear" w:color="auto" w:fill="auto"/>
      </w:tcPr>
    </w:tblStylePr>
    <w:tblStylePr w:type="band2Horz">
      <w:tblPr/>
      <w:tcPr>
        <w:shd w:val="clear" w:color="auto" w:fill="FFFFFF" w:themeFill="background1"/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1731BC"/>
    <w:rPr>
      <w:rFonts w:asciiTheme="majorHAnsi" w:eastAsiaTheme="majorEastAsia" w:hAnsiTheme="majorHAnsi" w:cstheme="majorBidi"/>
      <w:color w:val="0090D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D0BE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080E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0E45"/>
  </w:style>
  <w:style w:type="paragraph" w:styleId="Footer">
    <w:name w:val="footer"/>
    <w:basedOn w:val="Normal"/>
    <w:link w:val="FooterChar"/>
    <w:uiPriority w:val="99"/>
    <w:unhideWhenUsed/>
    <w:rsid w:val="00080E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0E45"/>
  </w:style>
  <w:style w:type="paragraph" w:styleId="Title">
    <w:name w:val="Title"/>
    <w:basedOn w:val="Normal"/>
    <w:next w:val="Normal"/>
    <w:link w:val="TitleChar"/>
    <w:uiPriority w:val="10"/>
    <w:qFormat/>
    <w:rsid w:val="00080E4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80E4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21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212"/>
    <w:rPr>
      <w:rFonts w:ascii="Segoe UI" w:hAnsi="Segoe UI" w:cs="Segoe UI"/>
      <w:sz w:val="18"/>
      <w:szCs w:val="18"/>
    </w:rPr>
  </w:style>
  <w:style w:type="paragraph" w:customStyle="1" w:styleId="paragraph">
    <w:name w:val="paragraph"/>
    <w:basedOn w:val="Normal"/>
    <w:rsid w:val="001B483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customStyle="1" w:styleId="normaltextrun">
    <w:name w:val="normaltextrun"/>
    <w:basedOn w:val="DefaultParagraphFont"/>
    <w:rsid w:val="001B4834"/>
  </w:style>
  <w:style w:type="character" w:customStyle="1" w:styleId="eop">
    <w:name w:val="eop"/>
    <w:basedOn w:val="DefaultParagraphFont"/>
    <w:rsid w:val="001B483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03703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91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480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28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199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38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3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46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58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38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F23284B-C15F-4DD2-B2A2-0A5E147D23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9</TotalTime>
  <Pages>8</Pages>
  <Words>601</Words>
  <Characters>3426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朝日奈潮音</dc:creator>
  <cp:lastModifiedBy>STANLEY NATHANAEL WIJAYA</cp:lastModifiedBy>
  <cp:revision>205</cp:revision>
  <cp:lastPrinted>2016-10-26T06:26:00Z</cp:lastPrinted>
  <dcterms:created xsi:type="dcterms:W3CDTF">2016-10-26T04:33:00Z</dcterms:created>
  <dcterms:modified xsi:type="dcterms:W3CDTF">2025-09-17T10:47:00Z</dcterms:modified>
</cp:coreProperties>
</file>